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ink/ink22.xml" ContentType="application/inkml+xml"/>
  <Override PartName="/word/ink/ink23.xml" ContentType="application/inkml+xml"/>
  <Override PartName="/word/ink/ink24.xml" ContentType="application/inkml+xml"/>
  <Override PartName="/word/ink/ink25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458C16" w14:textId="77777777" w:rsidR="00377BDD" w:rsidRDefault="00377BDD" w:rsidP="0074360D">
      <w:pPr>
        <w:jc w:val="center"/>
        <w:rPr>
          <w:b/>
          <w:u w:val="single"/>
        </w:rPr>
      </w:pPr>
    </w:p>
    <w:p w14:paraId="761BF8B0" w14:textId="77777777" w:rsidR="00377BDD" w:rsidRDefault="00377BDD" w:rsidP="0074360D">
      <w:pPr>
        <w:jc w:val="center"/>
        <w:rPr>
          <w:b/>
          <w:u w:val="single"/>
        </w:rPr>
      </w:pPr>
    </w:p>
    <w:p w14:paraId="2A2069D5" w14:textId="77777777" w:rsidR="0074360D" w:rsidRPr="00E458FF" w:rsidRDefault="0074360D" w:rsidP="0074360D">
      <w:pPr>
        <w:jc w:val="center"/>
        <w:rPr>
          <w:b/>
          <w:u w:val="single"/>
        </w:rPr>
      </w:pPr>
      <w:r w:rsidRPr="00E458FF">
        <w:rPr>
          <w:b/>
          <w:u w:val="single"/>
        </w:rPr>
        <w:t>Department of Electrical Engineering</w:t>
      </w:r>
    </w:p>
    <w:p w14:paraId="3888C774" w14:textId="77777777" w:rsidR="0074360D" w:rsidRPr="00E458FF" w:rsidRDefault="0074360D" w:rsidP="0074360D">
      <w:pPr>
        <w:jc w:val="center"/>
        <w:rPr>
          <w:b/>
          <w:u w:val="single"/>
        </w:rPr>
      </w:pPr>
    </w:p>
    <w:p w14:paraId="72587405" w14:textId="77777777" w:rsidR="0074360D" w:rsidRPr="00E458FF" w:rsidRDefault="0074360D" w:rsidP="0074360D">
      <w:pPr>
        <w:jc w:val="center"/>
        <w:rPr>
          <w:b/>
        </w:rPr>
      </w:pPr>
    </w:p>
    <w:tbl>
      <w:tblPr>
        <w:tblW w:w="0" w:type="auto"/>
        <w:tblInd w:w="-90" w:type="dxa"/>
        <w:tblLook w:val="00A0" w:firstRow="1" w:lastRow="0" w:firstColumn="1" w:lastColumn="0" w:noHBand="0" w:noVBand="0"/>
      </w:tblPr>
      <w:tblGrid>
        <w:gridCol w:w="5238"/>
        <w:gridCol w:w="4338"/>
      </w:tblGrid>
      <w:tr w:rsidR="0074360D" w:rsidRPr="00F31CC3" w14:paraId="7DD49312" w14:textId="77777777" w:rsidTr="00090123">
        <w:tc>
          <w:tcPr>
            <w:tcW w:w="5238" w:type="dxa"/>
          </w:tcPr>
          <w:p w14:paraId="4667DD93" w14:textId="772B1C48" w:rsidR="0074360D" w:rsidRPr="00F31CC3" w:rsidRDefault="0074360D" w:rsidP="00090123">
            <w:pPr>
              <w:rPr>
                <w:b/>
              </w:rPr>
            </w:pPr>
            <w:r w:rsidRPr="00F31CC3">
              <w:rPr>
                <w:b/>
              </w:rPr>
              <w:t>Faculty Member:</w:t>
            </w:r>
            <w:r w:rsidR="0075042B">
              <w:rPr>
                <w:b/>
              </w:rPr>
              <w:t xml:space="preserve"> Ma’am Qurat-ul-ain</w:t>
            </w:r>
          </w:p>
        </w:tc>
        <w:tc>
          <w:tcPr>
            <w:tcW w:w="4338" w:type="dxa"/>
          </w:tcPr>
          <w:p w14:paraId="19AC30B0" w14:textId="1A58B117" w:rsidR="0074360D" w:rsidRPr="00F31CC3" w:rsidRDefault="0074360D" w:rsidP="00090123">
            <w:pPr>
              <w:tabs>
                <w:tab w:val="left" w:pos="301"/>
                <w:tab w:val="right" w:pos="4122"/>
              </w:tabs>
              <w:rPr>
                <w:b/>
              </w:rPr>
            </w:pPr>
            <w:r w:rsidRPr="00F31CC3">
              <w:rPr>
                <w:b/>
              </w:rPr>
              <w:tab/>
              <w:t xml:space="preserve">Dated: </w:t>
            </w:r>
            <w:r w:rsidR="0075042B">
              <w:rPr>
                <w:b/>
              </w:rPr>
              <w:t>November 19, 2020</w:t>
            </w:r>
          </w:p>
        </w:tc>
      </w:tr>
      <w:tr w:rsidR="0074360D" w:rsidRPr="00F31CC3" w14:paraId="45897C3F" w14:textId="77777777" w:rsidTr="00090123">
        <w:tc>
          <w:tcPr>
            <w:tcW w:w="5238" w:type="dxa"/>
          </w:tcPr>
          <w:p w14:paraId="5F1B1026" w14:textId="77777777" w:rsidR="0074360D" w:rsidRPr="00F31CC3" w:rsidRDefault="0074360D" w:rsidP="00090123">
            <w:pPr>
              <w:rPr>
                <w:b/>
              </w:rPr>
            </w:pPr>
          </w:p>
          <w:p w14:paraId="2C477053" w14:textId="77777777" w:rsidR="0074360D" w:rsidRPr="00F31CC3" w:rsidRDefault="0074360D" w:rsidP="00090123">
            <w:pPr>
              <w:rPr>
                <w:b/>
              </w:rPr>
            </w:pPr>
          </w:p>
        </w:tc>
        <w:tc>
          <w:tcPr>
            <w:tcW w:w="4338" w:type="dxa"/>
          </w:tcPr>
          <w:p w14:paraId="4BACF6EB" w14:textId="77777777" w:rsidR="0074360D" w:rsidRPr="00F31CC3" w:rsidRDefault="0074360D" w:rsidP="00090123">
            <w:pPr>
              <w:tabs>
                <w:tab w:val="left" w:pos="301"/>
                <w:tab w:val="right" w:pos="4122"/>
              </w:tabs>
              <w:rPr>
                <w:b/>
              </w:rPr>
            </w:pPr>
          </w:p>
        </w:tc>
      </w:tr>
      <w:tr w:rsidR="0074360D" w:rsidRPr="00F31CC3" w14:paraId="2D790BB8" w14:textId="77777777" w:rsidTr="00090123">
        <w:tc>
          <w:tcPr>
            <w:tcW w:w="5238" w:type="dxa"/>
          </w:tcPr>
          <w:p w14:paraId="467065C9" w14:textId="099E0E3F" w:rsidR="0074360D" w:rsidRPr="00F31CC3" w:rsidRDefault="0074360D" w:rsidP="00090123">
            <w:pPr>
              <w:rPr>
                <w:b/>
              </w:rPr>
            </w:pPr>
            <w:r w:rsidRPr="00F31CC3">
              <w:rPr>
                <w:b/>
              </w:rPr>
              <w:t>Course/Section:</w:t>
            </w:r>
            <w:r w:rsidR="0075042B">
              <w:rPr>
                <w:b/>
              </w:rPr>
              <w:t xml:space="preserve"> BSCS-9B</w:t>
            </w:r>
          </w:p>
        </w:tc>
        <w:tc>
          <w:tcPr>
            <w:tcW w:w="4338" w:type="dxa"/>
          </w:tcPr>
          <w:p w14:paraId="60FDB53F" w14:textId="0BBC0392" w:rsidR="0074360D" w:rsidRPr="00F31CC3" w:rsidRDefault="0074360D" w:rsidP="00090123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  <w:r w:rsidRPr="00F31CC3">
              <w:rPr>
                <w:b/>
              </w:rPr>
              <w:t xml:space="preserve">      Semester:</w:t>
            </w:r>
            <w:r w:rsidR="0075042B">
              <w:rPr>
                <w:b/>
              </w:rPr>
              <w:t xml:space="preserve"> 3rd</w:t>
            </w:r>
          </w:p>
          <w:p w14:paraId="001F1AF1" w14:textId="77777777" w:rsidR="0074360D" w:rsidRPr="00F31CC3" w:rsidRDefault="0074360D" w:rsidP="00090123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  <w:p w14:paraId="445935FD" w14:textId="77777777" w:rsidR="0074360D" w:rsidRPr="00F31CC3" w:rsidRDefault="0074360D" w:rsidP="00090123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  <w:tr w:rsidR="0074360D" w:rsidRPr="00F31CC3" w14:paraId="1708E138" w14:textId="77777777" w:rsidTr="00090123">
        <w:tc>
          <w:tcPr>
            <w:tcW w:w="5238" w:type="dxa"/>
          </w:tcPr>
          <w:p w14:paraId="17C36DC9" w14:textId="77777777" w:rsidR="0074360D" w:rsidRPr="00F31CC3" w:rsidRDefault="0074360D" w:rsidP="00090123">
            <w:pPr>
              <w:rPr>
                <w:b/>
              </w:rPr>
            </w:pPr>
          </w:p>
        </w:tc>
        <w:tc>
          <w:tcPr>
            <w:tcW w:w="4338" w:type="dxa"/>
          </w:tcPr>
          <w:p w14:paraId="3F5766A0" w14:textId="77777777" w:rsidR="0074360D" w:rsidRPr="00F31CC3" w:rsidRDefault="0074360D" w:rsidP="00090123">
            <w:pPr>
              <w:tabs>
                <w:tab w:val="left" w:pos="376"/>
                <w:tab w:val="right" w:pos="4122"/>
              </w:tabs>
              <w:ind w:left="-90"/>
              <w:rPr>
                <w:b/>
              </w:rPr>
            </w:pPr>
          </w:p>
        </w:tc>
      </w:tr>
    </w:tbl>
    <w:p w14:paraId="4AB4D3B2" w14:textId="77777777" w:rsidR="0074360D" w:rsidRPr="005A77CF" w:rsidRDefault="0074360D" w:rsidP="0074360D">
      <w:pPr>
        <w:jc w:val="center"/>
        <w:rPr>
          <w:b/>
          <w:bCs/>
          <w:noProof/>
        </w:rPr>
      </w:pPr>
      <w:r w:rsidRPr="005A77CF">
        <w:rPr>
          <w:b/>
          <w:bCs/>
          <w:noProof/>
        </w:rPr>
        <w:t>Computer Organization and</w:t>
      </w:r>
    </w:p>
    <w:p w14:paraId="162A2FE7" w14:textId="77777777" w:rsidR="0074360D" w:rsidRPr="00E458FF" w:rsidRDefault="0074360D" w:rsidP="0074360D">
      <w:pPr>
        <w:jc w:val="center"/>
        <w:rPr>
          <w:b/>
          <w:noProof/>
        </w:rPr>
      </w:pPr>
      <w:r w:rsidRPr="005A77CF">
        <w:rPr>
          <w:b/>
          <w:bCs/>
          <w:noProof/>
        </w:rPr>
        <w:t>Assembly Language (CS235)</w:t>
      </w:r>
    </w:p>
    <w:p w14:paraId="6B7C7B65" w14:textId="77777777" w:rsidR="0074360D" w:rsidRPr="00E458FF" w:rsidRDefault="0074360D" w:rsidP="0074360D">
      <w:pPr>
        <w:jc w:val="center"/>
      </w:pPr>
      <w:r>
        <w:rPr>
          <w:b/>
          <w:bCs/>
          <w:sz w:val="32"/>
          <w:szCs w:val="32"/>
          <w:u w:val="single"/>
        </w:rPr>
        <w:t>Lab #</w:t>
      </w:r>
      <w:r w:rsidR="0034439D">
        <w:rPr>
          <w:b/>
          <w:bCs/>
          <w:sz w:val="32"/>
          <w:szCs w:val="32"/>
          <w:u w:val="single"/>
        </w:rPr>
        <w:t xml:space="preserve">6 </w:t>
      </w:r>
      <w:r w:rsidR="001C5518">
        <w:rPr>
          <w:b/>
          <w:bCs/>
          <w:sz w:val="32"/>
          <w:szCs w:val="32"/>
          <w:u w:val="single"/>
        </w:rPr>
        <w:t>Arduino Uno</w:t>
      </w:r>
      <w:r w:rsidR="007D7BF6">
        <w:rPr>
          <w:b/>
          <w:bCs/>
          <w:sz w:val="32"/>
          <w:szCs w:val="32"/>
          <w:u w:val="single"/>
        </w:rPr>
        <w:t xml:space="preserve"> </w:t>
      </w:r>
      <w:r w:rsidR="001C5518">
        <w:rPr>
          <w:b/>
          <w:bCs/>
          <w:sz w:val="32"/>
          <w:szCs w:val="32"/>
          <w:u w:val="single"/>
        </w:rPr>
        <w:t xml:space="preserve">for </w:t>
      </w:r>
      <w:r w:rsidR="007D7BF6">
        <w:rPr>
          <w:b/>
          <w:bCs/>
          <w:sz w:val="32"/>
          <w:szCs w:val="32"/>
          <w:u w:val="single"/>
        </w:rPr>
        <w:t xml:space="preserve">blinking Led </w:t>
      </w:r>
      <w:r w:rsidR="001C5518">
        <w:rPr>
          <w:b/>
          <w:bCs/>
          <w:sz w:val="32"/>
          <w:szCs w:val="32"/>
          <w:u w:val="single"/>
        </w:rPr>
        <w:t xml:space="preserve">using Digital pins </w:t>
      </w:r>
      <w:r w:rsidR="007D7BF6">
        <w:rPr>
          <w:b/>
          <w:bCs/>
          <w:sz w:val="32"/>
          <w:szCs w:val="32"/>
          <w:u w:val="single"/>
        </w:rPr>
        <w:t xml:space="preserve">on </w:t>
      </w:r>
      <w:r w:rsidR="00BC5303">
        <w:rPr>
          <w:b/>
          <w:bCs/>
          <w:sz w:val="32"/>
          <w:szCs w:val="32"/>
          <w:u w:val="single"/>
        </w:rPr>
        <w:t>Tinkercad</w:t>
      </w:r>
    </w:p>
    <w:p w14:paraId="2196C0AA" w14:textId="77777777" w:rsidR="0074360D" w:rsidRPr="00E458FF" w:rsidRDefault="0074360D" w:rsidP="0074360D">
      <w:pPr>
        <w:tabs>
          <w:tab w:val="left" w:pos="-450"/>
        </w:tabs>
        <w:rPr>
          <w:b/>
          <w:u w:val="single"/>
        </w:rPr>
      </w:pPr>
    </w:p>
    <w:tbl>
      <w:tblPr>
        <w:tblW w:w="1134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1936"/>
        <w:gridCol w:w="1124"/>
        <w:gridCol w:w="1530"/>
        <w:gridCol w:w="1800"/>
        <w:gridCol w:w="1350"/>
        <w:gridCol w:w="1080"/>
        <w:gridCol w:w="1350"/>
        <w:gridCol w:w="1170"/>
      </w:tblGrid>
      <w:tr w:rsidR="00840595" w:rsidRPr="005B7FC2" w14:paraId="509753E7" w14:textId="77777777" w:rsidTr="00840595">
        <w:trPr>
          <w:trHeight w:val="288"/>
        </w:trPr>
        <w:tc>
          <w:tcPr>
            <w:tcW w:w="3060" w:type="dxa"/>
            <w:gridSpan w:val="2"/>
          </w:tcPr>
          <w:p w14:paraId="2F69EDAF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</w:tc>
        <w:tc>
          <w:tcPr>
            <w:tcW w:w="3330" w:type="dxa"/>
            <w:gridSpan w:val="2"/>
          </w:tcPr>
          <w:p w14:paraId="0DD027B2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4</w:t>
            </w:r>
            <w:r w:rsidR="008070B5">
              <w:rPr>
                <w:b/>
              </w:rPr>
              <w:t xml:space="preserve"> / CLO4</w:t>
            </w:r>
          </w:p>
        </w:tc>
        <w:tc>
          <w:tcPr>
            <w:tcW w:w="1350" w:type="dxa"/>
          </w:tcPr>
          <w:p w14:paraId="058F9855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5</w:t>
            </w:r>
            <w:r w:rsidR="008070B5">
              <w:rPr>
                <w:b/>
              </w:rPr>
              <w:t>/ CLO5</w:t>
            </w:r>
          </w:p>
        </w:tc>
        <w:tc>
          <w:tcPr>
            <w:tcW w:w="1080" w:type="dxa"/>
          </w:tcPr>
          <w:p w14:paraId="70D39EFC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8</w:t>
            </w:r>
            <w:r w:rsidR="00A82393">
              <w:rPr>
                <w:b/>
              </w:rPr>
              <w:t>/ CLO 6</w:t>
            </w:r>
          </w:p>
        </w:tc>
        <w:tc>
          <w:tcPr>
            <w:tcW w:w="1350" w:type="dxa"/>
          </w:tcPr>
          <w:p w14:paraId="01872CE6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PLO9</w:t>
            </w:r>
            <w:r w:rsidR="00A82393">
              <w:rPr>
                <w:b/>
              </w:rPr>
              <w:t>/ CLO 7</w:t>
            </w:r>
          </w:p>
        </w:tc>
        <w:tc>
          <w:tcPr>
            <w:tcW w:w="1170" w:type="dxa"/>
          </w:tcPr>
          <w:p w14:paraId="39D23711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</w:tc>
      </w:tr>
      <w:tr w:rsidR="00840595" w:rsidRPr="005B7FC2" w14:paraId="7CDEB26E" w14:textId="77777777" w:rsidTr="00840595">
        <w:trPr>
          <w:trHeight w:val="288"/>
        </w:trPr>
        <w:tc>
          <w:tcPr>
            <w:tcW w:w="1936" w:type="dxa"/>
          </w:tcPr>
          <w:p w14:paraId="587AAA38" w14:textId="77777777" w:rsidR="00840595" w:rsidRPr="005B7FC2" w:rsidRDefault="00840595" w:rsidP="00B83B2A">
            <w:pPr>
              <w:ind w:left="-90"/>
              <w:jc w:val="center"/>
              <w:rPr>
                <w:b/>
              </w:rPr>
            </w:pPr>
            <w:r w:rsidRPr="005B7FC2">
              <w:rPr>
                <w:b/>
              </w:rPr>
              <w:t>Name</w:t>
            </w:r>
          </w:p>
          <w:p w14:paraId="74E1165C" w14:textId="77777777" w:rsidR="00840595" w:rsidRPr="005B7FC2" w:rsidRDefault="00840595" w:rsidP="00B83B2A">
            <w:pPr>
              <w:ind w:left="-90"/>
              <w:jc w:val="center"/>
              <w:rPr>
                <w:b/>
              </w:rPr>
            </w:pPr>
          </w:p>
        </w:tc>
        <w:tc>
          <w:tcPr>
            <w:tcW w:w="1124" w:type="dxa"/>
          </w:tcPr>
          <w:p w14:paraId="7A23B676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Roll number</w:t>
            </w:r>
          </w:p>
        </w:tc>
        <w:tc>
          <w:tcPr>
            <w:tcW w:w="1530" w:type="dxa"/>
          </w:tcPr>
          <w:p w14:paraId="471BD490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Viva /Quiz/ Lab performance</w:t>
            </w:r>
          </w:p>
          <w:p w14:paraId="11B6705B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1F0116F2" w14:textId="77777777" w:rsidR="00840595" w:rsidRPr="005B7FC2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800" w:type="dxa"/>
          </w:tcPr>
          <w:p w14:paraId="07DA0B1F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Analysis of data in lab report</w:t>
            </w:r>
            <w:r w:rsidRPr="005B7FC2">
              <w:rPr>
                <w:b/>
              </w:rPr>
              <w:t xml:space="preserve"> </w:t>
            </w:r>
          </w:p>
          <w:p w14:paraId="52E9697F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5F8100AE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7304015A" w14:textId="77777777" w:rsidR="00840595" w:rsidRPr="005B7FC2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7BB4DA58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Modern tool Usage</w:t>
            </w:r>
          </w:p>
          <w:p w14:paraId="64295D86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21F5CBC0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6D965811" w14:textId="77777777" w:rsidR="00840595" w:rsidRPr="005B7FC2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080" w:type="dxa"/>
          </w:tcPr>
          <w:p w14:paraId="3BBD83C7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Ethics and Safety</w:t>
            </w:r>
          </w:p>
          <w:p w14:paraId="70755004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5F8BAAC7" w14:textId="77777777" w:rsidR="00840595" w:rsidRPr="005B7FC2" w:rsidRDefault="00840595" w:rsidP="00840595">
            <w:pPr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350" w:type="dxa"/>
          </w:tcPr>
          <w:p w14:paraId="0C2381EB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Individual and team work</w:t>
            </w:r>
          </w:p>
          <w:p w14:paraId="493BBDE2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13F052B5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  <w:r>
              <w:rPr>
                <w:b/>
              </w:rPr>
              <w:t>5 marks</w:t>
            </w:r>
          </w:p>
        </w:tc>
        <w:tc>
          <w:tcPr>
            <w:tcW w:w="1170" w:type="dxa"/>
          </w:tcPr>
          <w:p w14:paraId="05A1A7CC" w14:textId="77777777" w:rsidR="00840595" w:rsidRDefault="00840595" w:rsidP="00B83B2A">
            <w:pPr>
              <w:ind w:left="-90"/>
              <w:jc w:val="center"/>
              <w:rPr>
                <w:b/>
              </w:rPr>
            </w:pPr>
          </w:p>
          <w:p w14:paraId="25AEFFDF" w14:textId="77777777" w:rsidR="00840595" w:rsidRDefault="00840595" w:rsidP="00B83B2A">
            <w:pPr>
              <w:rPr>
                <w:b/>
              </w:rPr>
            </w:pPr>
            <w:r w:rsidRPr="002A5F78">
              <w:rPr>
                <w:b/>
              </w:rPr>
              <w:t>Total</w:t>
            </w:r>
          </w:p>
          <w:p w14:paraId="459AE1C8" w14:textId="77777777" w:rsidR="00840595" w:rsidRDefault="00840595" w:rsidP="00B83B2A">
            <w:pPr>
              <w:rPr>
                <w:b/>
              </w:rPr>
            </w:pPr>
          </w:p>
          <w:p w14:paraId="61D49257" w14:textId="77777777" w:rsidR="00840595" w:rsidRDefault="00840595" w:rsidP="00B83B2A">
            <w:pPr>
              <w:rPr>
                <w:b/>
              </w:rPr>
            </w:pPr>
          </w:p>
          <w:p w14:paraId="32FF07E5" w14:textId="77777777" w:rsidR="00840595" w:rsidRPr="002A5F78" w:rsidRDefault="00840595" w:rsidP="00B83B2A">
            <w:pPr>
              <w:rPr>
                <w:b/>
              </w:rPr>
            </w:pPr>
            <w:r>
              <w:rPr>
                <w:b/>
              </w:rPr>
              <w:t>25 marks</w:t>
            </w:r>
          </w:p>
        </w:tc>
      </w:tr>
      <w:tr w:rsidR="00840595" w:rsidRPr="005B7FC2" w14:paraId="1E9EA76C" w14:textId="77777777" w:rsidTr="00840595">
        <w:trPr>
          <w:trHeight w:val="288"/>
        </w:trPr>
        <w:tc>
          <w:tcPr>
            <w:tcW w:w="1936" w:type="dxa"/>
          </w:tcPr>
          <w:p w14:paraId="067028CA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  <w:p w14:paraId="17D9868E" w14:textId="3E76ACA4" w:rsidR="00840595" w:rsidRPr="005B7FC2" w:rsidRDefault="00EE727A" w:rsidP="00B83B2A">
            <w:pPr>
              <w:ind w:left="-90"/>
              <w:rPr>
                <w:b/>
              </w:rPr>
            </w:pPr>
            <w:r>
              <w:rPr>
                <w:b/>
              </w:rPr>
              <w:t>Fatima Seemab</w:t>
            </w:r>
          </w:p>
        </w:tc>
        <w:tc>
          <w:tcPr>
            <w:tcW w:w="1124" w:type="dxa"/>
          </w:tcPr>
          <w:p w14:paraId="040C2887" w14:textId="77777777" w:rsidR="00840595" w:rsidRDefault="00840595" w:rsidP="00B83B2A">
            <w:pPr>
              <w:ind w:left="-90"/>
              <w:rPr>
                <w:b/>
              </w:rPr>
            </w:pPr>
          </w:p>
          <w:p w14:paraId="0F0BBFC5" w14:textId="11FA028C" w:rsidR="00EE727A" w:rsidRPr="005B7FC2" w:rsidRDefault="00EE727A" w:rsidP="00B83B2A">
            <w:pPr>
              <w:ind w:left="-90"/>
              <w:rPr>
                <w:b/>
              </w:rPr>
            </w:pPr>
            <w:r>
              <w:rPr>
                <w:b/>
              </w:rPr>
              <w:t>291310</w:t>
            </w:r>
          </w:p>
        </w:tc>
        <w:tc>
          <w:tcPr>
            <w:tcW w:w="1530" w:type="dxa"/>
          </w:tcPr>
          <w:p w14:paraId="50C8954C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3A146F4F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3CFEF65A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1C3DAD92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05386979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6032F99B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</w:tr>
      <w:tr w:rsidR="00840595" w:rsidRPr="005B7FC2" w14:paraId="5D7113E7" w14:textId="77777777" w:rsidTr="00840595">
        <w:trPr>
          <w:trHeight w:val="288"/>
        </w:trPr>
        <w:tc>
          <w:tcPr>
            <w:tcW w:w="1936" w:type="dxa"/>
          </w:tcPr>
          <w:p w14:paraId="4789943B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  <w:p w14:paraId="0408658B" w14:textId="70EA8112" w:rsidR="00840595" w:rsidRPr="005B7FC2" w:rsidRDefault="00EE727A" w:rsidP="00B83B2A">
            <w:pPr>
              <w:ind w:left="-90"/>
              <w:rPr>
                <w:b/>
              </w:rPr>
            </w:pPr>
            <w:r>
              <w:rPr>
                <w:b/>
              </w:rPr>
              <w:t>Mahum Samar</w:t>
            </w:r>
          </w:p>
        </w:tc>
        <w:tc>
          <w:tcPr>
            <w:tcW w:w="1124" w:type="dxa"/>
          </w:tcPr>
          <w:p w14:paraId="4A1B9AFF" w14:textId="77777777" w:rsidR="00840595" w:rsidRDefault="00840595" w:rsidP="00B83B2A">
            <w:pPr>
              <w:ind w:left="-90"/>
              <w:rPr>
                <w:b/>
              </w:rPr>
            </w:pPr>
          </w:p>
          <w:p w14:paraId="512C2B42" w14:textId="7059F46E" w:rsidR="00EE727A" w:rsidRPr="005B7FC2" w:rsidRDefault="00EE727A" w:rsidP="00B83B2A">
            <w:pPr>
              <w:ind w:left="-90"/>
              <w:rPr>
                <w:b/>
              </w:rPr>
            </w:pPr>
            <w:r>
              <w:rPr>
                <w:b/>
              </w:rPr>
              <w:t>290647</w:t>
            </w:r>
          </w:p>
        </w:tc>
        <w:tc>
          <w:tcPr>
            <w:tcW w:w="1530" w:type="dxa"/>
          </w:tcPr>
          <w:p w14:paraId="268471CC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420E6B63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3E3A8B5C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67010C74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2E47BBA6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10F68C4D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</w:tr>
      <w:tr w:rsidR="00840595" w:rsidRPr="005B7FC2" w14:paraId="3E4BD659" w14:textId="77777777" w:rsidTr="00840595">
        <w:trPr>
          <w:trHeight w:val="288"/>
        </w:trPr>
        <w:tc>
          <w:tcPr>
            <w:tcW w:w="1936" w:type="dxa"/>
          </w:tcPr>
          <w:p w14:paraId="56156C05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  <w:p w14:paraId="0EDDD343" w14:textId="13F65A55" w:rsidR="00840595" w:rsidRPr="005B7FC2" w:rsidRDefault="00EE727A" w:rsidP="00B83B2A">
            <w:pPr>
              <w:ind w:left="-90"/>
              <w:rPr>
                <w:b/>
              </w:rPr>
            </w:pPr>
            <w:r>
              <w:rPr>
                <w:b/>
              </w:rPr>
              <w:t>Maryam Fatima</w:t>
            </w:r>
          </w:p>
        </w:tc>
        <w:tc>
          <w:tcPr>
            <w:tcW w:w="1124" w:type="dxa"/>
          </w:tcPr>
          <w:p w14:paraId="6B4740B4" w14:textId="77777777" w:rsidR="00840595" w:rsidRDefault="00840595" w:rsidP="00B83B2A">
            <w:pPr>
              <w:ind w:left="-90"/>
              <w:rPr>
                <w:b/>
              </w:rPr>
            </w:pPr>
          </w:p>
          <w:p w14:paraId="6EFE63D7" w14:textId="4B221D9E" w:rsidR="00EE727A" w:rsidRPr="005B7FC2" w:rsidRDefault="00EE727A" w:rsidP="00B83B2A">
            <w:pPr>
              <w:ind w:left="-90"/>
              <w:rPr>
                <w:b/>
              </w:rPr>
            </w:pPr>
            <w:r>
              <w:rPr>
                <w:b/>
              </w:rPr>
              <w:t>290479</w:t>
            </w:r>
          </w:p>
        </w:tc>
        <w:tc>
          <w:tcPr>
            <w:tcW w:w="1530" w:type="dxa"/>
          </w:tcPr>
          <w:p w14:paraId="30491948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800" w:type="dxa"/>
          </w:tcPr>
          <w:p w14:paraId="7F5BA177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794E48EA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080" w:type="dxa"/>
          </w:tcPr>
          <w:p w14:paraId="4B502E6C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350" w:type="dxa"/>
          </w:tcPr>
          <w:p w14:paraId="5E11B0FC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  <w:tc>
          <w:tcPr>
            <w:tcW w:w="1170" w:type="dxa"/>
          </w:tcPr>
          <w:p w14:paraId="67BFA5E3" w14:textId="77777777" w:rsidR="00840595" w:rsidRPr="005B7FC2" w:rsidRDefault="00840595" w:rsidP="00B83B2A">
            <w:pPr>
              <w:ind w:left="-90"/>
              <w:rPr>
                <w:b/>
              </w:rPr>
            </w:pPr>
          </w:p>
        </w:tc>
      </w:tr>
    </w:tbl>
    <w:p w14:paraId="606EDA32" w14:textId="17AC815B" w:rsidR="0023485C" w:rsidRDefault="0023485C" w:rsidP="003A2C0B">
      <w:pPr>
        <w:rPr>
          <w:rFonts w:asciiTheme="majorBidi" w:hAnsiTheme="majorBidi" w:cstheme="majorBidi"/>
          <w:b/>
          <w:u w:val="single"/>
        </w:rPr>
      </w:pPr>
    </w:p>
    <w:p w14:paraId="5975CFAA" w14:textId="0D8F3BA9" w:rsidR="005358DC" w:rsidRDefault="0023485C" w:rsidP="0023485C">
      <w:pPr>
        <w:spacing w:after="200" w:line="276" w:lineRule="auto"/>
        <w:rPr>
          <w:rFonts w:asciiTheme="majorBidi" w:hAnsiTheme="majorBidi" w:cstheme="majorBidi"/>
          <w:b/>
          <w:u w:val="single"/>
        </w:rPr>
      </w:pPr>
      <w:r>
        <w:rPr>
          <w:rFonts w:asciiTheme="majorBidi" w:hAnsiTheme="majorBidi" w:cstheme="majorBidi"/>
          <w:b/>
          <w:u w:val="single"/>
        </w:rPr>
        <w:br w:type="page"/>
      </w:r>
    </w:p>
    <w:p w14:paraId="17B5A20F" w14:textId="77777777" w:rsidR="0074360D" w:rsidRPr="005358DC" w:rsidRDefault="005358DC" w:rsidP="003A2C0B">
      <w:pPr>
        <w:rPr>
          <w:rFonts w:asciiTheme="majorBidi" w:hAnsiTheme="majorBidi" w:cstheme="majorBidi"/>
        </w:rPr>
      </w:pPr>
      <w:r w:rsidRPr="00723782">
        <w:rPr>
          <w:rFonts w:asciiTheme="majorBidi" w:hAnsiTheme="majorBidi" w:cstheme="majorBidi"/>
          <w:b/>
          <w:u w:val="single"/>
        </w:rPr>
        <w:lastRenderedPageBreak/>
        <w:t xml:space="preserve">Objective: </w:t>
      </w:r>
      <w:r w:rsidRPr="00723782">
        <w:rPr>
          <w:rFonts w:asciiTheme="majorBidi" w:hAnsiTheme="majorBidi" w:cstheme="majorBidi"/>
        </w:rPr>
        <w:t>The aim of this lab is to</w:t>
      </w:r>
      <w:r>
        <w:rPr>
          <w:rFonts w:asciiTheme="majorBidi" w:hAnsiTheme="majorBidi" w:cstheme="majorBidi"/>
        </w:rPr>
        <w:t xml:space="preserve"> get familiarize with Arduino uno and to</w:t>
      </w:r>
      <w:r w:rsidRPr="00723782">
        <w:rPr>
          <w:rFonts w:asciiTheme="majorBidi" w:hAnsiTheme="majorBidi" w:cstheme="majorBidi"/>
        </w:rPr>
        <w:t xml:space="preserve"> </w:t>
      </w:r>
      <w:r>
        <w:t>use</w:t>
      </w:r>
      <w:r w:rsidRPr="001C5518">
        <w:t xml:space="preserve"> Arduino Uno for blinking Led using Digital pins on Tinkercad</w:t>
      </w:r>
    </w:p>
    <w:p w14:paraId="2E16D086" w14:textId="7EF87435" w:rsidR="0074360D" w:rsidRDefault="006546F2" w:rsidP="007F08BF">
      <w:pPr>
        <w:jc w:val="center"/>
        <w:rPr>
          <w:rFonts w:asciiTheme="majorBidi" w:hAnsiTheme="majorBidi" w:cstheme="majorBidi"/>
          <w:b/>
          <w:u w:val="singl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1C8F11B6" wp14:editId="0EC2845F">
                <wp:simplePos x="0" y="0"/>
                <wp:positionH relativeFrom="column">
                  <wp:posOffset>4048760</wp:posOffset>
                </wp:positionH>
                <wp:positionV relativeFrom="paragraph">
                  <wp:posOffset>1929815</wp:posOffset>
                </wp:positionV>
                <wp:extent cx="198000" cy="83880"/>
                <wp:effectExtent l="76200" t="76200" r="69215" b="106680"/>
                <wp:wrapNone/>
                <wp:docPr id="11" name="Ink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98000" cy="83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013E76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315.95pt;margin-top:146.3pt;width:21.3pt;height:17.9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">
                <v:imagedata r:id="rId8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4517697" wp14:editId="4C6917AE">
                <wp:simplePos x="0" y="0"/>
                <wp:positionH relativeFrom="column">
                  <wp:posOffset>649280</wp:posOffset>
                </wp:positionH>
                <wp:positionV relativeFrom="paragraph">
                  <wp:posOffset>1890935</wp:posOffset>
                </wp:positionV>
                <wp:extent cx="737640" cy="53640"/>
                <wp:effectExtent l="57150" t="76200" r="81915" b="118110"/>
                <wp:wrapNone/>
                <wp:docPr id="7" name="Ink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37640" cy="5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57612FB" id="Ink 7" o:spid="_x0000_s1026" type="#_x0000_t75" style="position:absolute;margin-left:48.3pt;margin-top:143.25pt;width:63.75pt;height:15.5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">
                <v:imagedata r:id="rId10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5795E489" wp14:editId="2F166167">
                <wp:simplePos x="0" y="0"/>
                <wp:positionH relativeFrom="column">
                  <wp:posOffset>4815920</wp:posOffset>
                </wp:positionH>
                <wp:positionV relativeFrom="paragraph">
                  <wp:posOffset>2249335</wp:posOffset>
                </wp:positionV>
                <wp:extent cx="588960" cy="47880"/>
                <wp:effectExtent l="57150" t="76200" r="78105" b="123825"/>
                <wp:wrapNone/>
                <wp:docPr id="6" name="Ink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88960" cy="47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6C609DC" id="Ink 6" o:spid="_x0000_s1026" type="#_x0000_t75" style="position:absolute;margin-left:376.35pt;margin-top:171.45pt;width:52pt;height:15.1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">
                <v:imagedata r:id="rId12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103FB3D" wp14:editId="0C09E5C2">
                <wp:simplePos x="0" y="0"/>
                <wp:positionH relativeFrom="column">
                  <wp:posOffset>691040</wp:posOffset>
                </wp:positionH>
                <wp:positionV relativeFrom="paragraph">
                  <wp:posOffset>2693215</wp:posOffset>
                </wp:positionV>
                <wp:extent cx="653760" cy="30960"/>
                <wp:effectExtent l="57150" t="95250" r="70485" b="102870"/>
                <wp:wrapNone/>
                <wp:docPr id="5" name="Ink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53760" cy="30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A6AE1A" id="Ink 5" o:spid="_x0000_s1026" type="#_x0000_t75" style="position:absolute;margin-left:51.6pt;margin-top:206.4pt;width:57.15pt;height:13.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">
                <v:imagedata r:id="rId14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4283D914" wp14:editId="35BBE28E">
                <wp:simplePos x="0" y="0"/>
                <wp:positionH relativeFrom="column">
                  <wp:posOffset>-1442680</wp:posOffset>
                </wp:positionH>
                <wp:positionV relativeFrom="paragraph">
                  <wp:posOffset>1339175</wp:posOffset>
                </wp:positionV>
                <wp:extent cx="102600" cy="491040"/>
                <wp:effectExtent l="38100" t="38100" r="31115" b="23495"/>
                <wp:wrapNone/>
                <wp:docPr id="4" name="Ink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02600" cy="491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6D4D59C" id="Ink 4" o:spid="_x0000_s1026" type="#_x0000_t75" style="position:absolute;margin-left:-114.3pt;margin-top:104.75pt;width:9.5pt;height:40.0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">
                <v:imagedata r:id="rId16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65C7941E" wp14:editId="1893E56D">
                <wp:simplePos x="0" y="0"/>
                <wp:positionH relativeFrom="column">
                  <wp:posOffset>-1376080</wp:posOffset>
                </wp:positionH>
                <wp:positionV relativeFrom="paragraph">
                  <wp:posOffset>1665695</wp:posOffset>
                </wp:positionV>
                <wp:extent cx="360" cy="3240"/>
                <wp:effectExtent l="38100" t="38100" r="38100" b="34925"/>
                <wp:wrapNone/>
                <wp:docPr id="3" name="Ink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094F76" id="Ink 3" o:spid="_x0000_s1026" type="#_x0000_t75" style="position:absolute;margin-left:-109.05pt;margin-top:130.45pt;width:1.45pt;height:1.6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">
                <v:imagedata r:id="rId18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4758B5F7" wp14:editId="4500723E">
                <wp:simplePos x="0" y="0"/>
                <wp:positionH relativeFrom="column">
                  <wp:posOffset>-898360</wp:posOffset>
                </wp:positionH>
                <wp:positionV relativeFrom="paragraph">
                  <wp:posOffset>1612775</wp:posOffset>
                </wp:positionV>
                <wp:extent cx="99360" cy="163080"/>
                <wp:effectExtent l="38100" t="38100" r="0" b="27940"/>
                <wp:wrapNone/>
                <wp:docPr id="2" name="Ink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9360" cy="1630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5E3307" id="Ink 2" o:spid="_x0000_s1026" type="#_x0000_t75" style="position:absolute;margin-left:-71.45pt;margin-top:126.3pt;width:9.2pt;height:14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">
                <v:imagedata r:id="rId20" o:title=""/>
                <o:lock v:ext="edit" rotation="t" aspectratio="f"/>
              </v:shape>
            </w:pict>
          </mc:Fallback>
        </mc:AlternateContent>
      </w:r>
      <w:r w:rsidR="007F08BF">
        <w:rPr>
          <w:noProof/>
        </w:rPr>
        <w:drawing>
          <wp:inline distT="0" distB="0" distL="0" distR="0" wp14:anchorId="340BAB89" wp14:editId="2690F814">
            <wp:extent cx="5219700" cy="37909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A6B90" w14:textId="22D10501" w:rsidR="007F08BF" w:rsidRDefault="006546F2" w:rsidP="007F08BF">
      <w:pPr>
        <w:jc w:val="center"/>
        <w:rPr>
          <w:rFonts w:asciiTheme="majorBidi" w:hAnsiTheme="majorBidi" w:cstheme="majorBidi"/>
          <w:b/>
          <w:u w:val="single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47B9C60A" wp14:editId="3716AC2C">
                <wp:simplePos x="0" y="0"/>
                <wp:positionH relativeFrom="column">
                  <wp:posOffset>723800</wp:posOffset>
                </wp:positionH>
                <wp:positionV relativeFrom="paragraph">
                  <wp:posOffset>480825</wp:posOffset>
                </wp:positionV>
                <wp:extent cx="216720" cy="113040"/>
                <wp:effectExtent l="57150" t="57150" r="31115" b="58420"/>
                <wp:wrapNone/>
                <wp:docPr id="14" name="Ink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1672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64E09B" id="Ink 14" o:spid="_x0000_s1026" type="#_x0000_t75" style="position:absolute;margin-left:54.2pt;margin-top:32.2pt;width:22.7pt;height:20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">
                <v:imagedata r:id="rId23" o:title=""/>
                <o:lock v:ext="edit" rotation="t" aspectratio="f"/>
              </v:shape>
            </w:pict>
          </mc:Fallback>
        </mc:AlternateContent>
      </w:r>
      <w:r w:rsidR="007F08BF">
        <w:rPr>
          <w:noProof/>
        </w:rPr>
        <w:drawing>
          <wp:inline distT="0" distB="0" distL="0" distR="0" wp14:anchorId="76108083" wp14:editId="721F0864">
            <wp:extent cx="5943600" cy="22288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D46B6" w14:textId="77777777" w:rsidR="007F08BF" w:rsidRDefault="007F08BF" w:rsidP="007F08BF">
      <w:pPr>
        <w:jc w:val="center"/>
        <w:rPr>
          <w:rFonts w:asciiTheme="majorBidi" w:hAnsiTheme="majorBidi" w:cstheme="majorBidi"/>
          <w:b/>
          <w:u w:val="single"/>
        </w:rPr>
      </w:pPr>
    </w:p>
    <w:p w14:paraId="2E5E6DF7" w14:textId="77777777" w:rsidR="007F08BF" w:rsidRDefault="007F08BF" w:rsidP="007F08BF">
      <w:pPr>
        <w:jc w:val="center"/>
        <w:rPr>
          <w:rFonts w:asciiTheme="majorBidi" w:hAnsiTheme="majorBidi" w:cstheme="majorBidi"/>
          <w:b/>
          <w:u w:val="single"/>
        </w:rPr>
      </w:pPr>
    </w:p>
    <w:p w14:paraId="77AD58E5" w14:textId="517F1D86" w:rsidR="00AC4BD9" w:rsidRDefault="006546F2" w:rsidP="00AC4BD9"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49C6E61" wp14:editId="6AA1C243">
                <wp:simplePos x="0" y="0"/>
                <wp:positionH relativeFrom="column">
                  <wp:posOffset>4271240</wp:posOffset>
                </wp:positionH>
                <wp:positionV relativeFrom="paragraph">
                  <wp:posOffset>496375</wp:posOffset>
                </wp:positionV>
                <wp:extent cx="263880" cy="23400"/>
                <wp:effectExtent l="76200" t="95250" r="79375" b="110490"/>
                <wp:wrapNone/>
                <wp:docPr id="23" name="Ink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6388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BAE762" id="Ink 23" o:spid="_x0000_s1026" type="#_x0000_t75" style="position:absolute;margin-left:333.5pt;margin-top:33.45pt;width:26.45pt;height:13.2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">
                <v:imagedata r:id="rId26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3A2DB869" wp14:editId="10A8A2B4">
                <wp:simplePos x="0" y="0"/>
                <wp:positionH relativeFrom="column">
                  <wp:posOffset>4246400</wp:posOffset>
                </wp:positionH>
                <wp:positionV relativeFrom="paragraph">
                  <wp:posOffset>447775</wp:posOffset>
                </wp:positionV>
                <wp:extent cx="492120" cy="53640"/>
                <wp:effectExtent l="76200" t="114300" r="60960" b="118110"/>
                <wp:wrapNone/>
                <wp:docPr id="22" name="Ink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92120" cy="53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0F510E" id="Ink 22" o:spid="_x0000_s1026" type="#_x0000_t75" style="position:absolute;margin-left:331.55pt;margin-top:29.6pt;width:44.45pt;height:15.5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">
                <v:imagedata r:id="rId28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2FE3CC2" wp14:editId="3DFE0D99">
                <wp:simplePos x="0" y="0"/>
                <wp:positionH relativeFrom="column">
                  <wp:posOffset>593120</wp:posOffset>
                </wp:positionH>
                <wp:positionV relativeFrom="paragraph">
                  <wp:posOffset>415375</wp:posOffset>
                </wp:positionV>
                <wp:extent cx="514800" cy="37800"/>
                <wp:effectExtent l="57150" t="95250" r="76200" b="114935"/>
                <wp:wrapNone/>
                <wp:docPr id="17" name="Ink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14800" cy="378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D82D90B" id="Ink 17" o:spid="_x0000_s1026" type="#_x0000_t75" style="position:absolute;margin-left:43.9pt;margin-top:27.05pt;width:46.25pt;height:14.3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">
                <v:imagedata r:id="rId30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1D1DF3E3" wp14:editId="1F5F2409">
                <wp:simplePos x="0" y="0"/>
                <wp:positionH relativeFrom="column">
                  <wp:posOffset>512120</wp:posOffset>
                </wp:positionH>
                <wp:positionV relativeFrom="paragraph">
                  <wp:posOffset>424015</wp:posOffset>
                </wp:positionV>
                <wp:extent cx="815040" cy="42840"/>
                <wp:effectExtent l="57150" t="114300" r="80645" b="128905"/>
                <wp:wrapNone/>
                <wp:docPr id="16" name="Ink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15040" cy="42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89A989" id="Ink 16" o:spid="_x0000_s1026" type="#_x0000_t75" style="position:absolute;margin-left:37.45pt;margin-top:27.75pt;width:69.85pt;height:14.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">
                <v:imagedata r:id="rId32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519DBD21" wp14:editId="2BFC1798">
                <wp:simplePos x="0" y="0"/>
                <wp:positionH relativeFrom="column">
                  <wp:posOffset>5210120</wp:posOffset>
                </wp:positionH>
                <wp:positionV relativeFrom="paragraph">
                  <wp:posOffset>253375</wp:posOffset>
                </wp:positionV>
                <wp:extent cx="555120" cy="36360"/>
                <wp:effectExtent l="76200" t="114300" r="92710" b="135255"/>
                <wp:wrapNone/>
                <wp:docPr id="15" name="Ink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555120" cy="36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C91C456" id="Ink 15" o:spid="_x0000_s1026" type="#_x0000_t75" style="position:absolute;margin-left:407.45pt;margin-top:14.3pt;width:49.35pt;height:14.1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">
                <v:imagedata r:id="rId34" o:title=""/>
                <o:lock v:ext="edit" rotation="t" aspectratio="f"/>
              </v:shape>
            </w:pict>
          </mc:Fallback>
        </mc:AlternateContent>
      </w:r>
      <w:r w:rsidR="00AC4BD9" w:rsidRPr="00AC4BD9">
        <w:t>Arduino Uno is based on AVR microcontroller called Atmega328. This controller comes with 2KB SRAM, 32KB of flash memory, 1KB of EEPROM. Arduino Board comes with 14 digital pins and 6 analog pins. ON-chip ADC is used to sample these pins. A 16 MHz frequency crystal oscillator is equipped on the board. </w:t>
      </w:r>
    </w:p>
    <w:p w14:paraId="503843EC" w14:textId="77777777" w:rsidR="00EC6800" w:rsidRDefault="00EC6800" w:rsidP="003A2C0B">
      <w:pPr>
        <w:rPr>
          <w:rFonts w:asciiTheme="majorBidi" w:hAnsiTheme="majorBidi" w:cstheme="majorBidi"/>
        </w:rPr>
      </w:pPr>
    </w:p>
    <w:p w14:paraId="1992A2F5" w14:textId="77777777" w:rsidR="00EC6800" w:rsidRDefault="00EC6800" w:rsidP="003A2C0B">
      <w:pPr>
        <w:rPr>
          <w:rFonts w:asciiTheme="majorBidi" w:hAnsiTheme="majorBidi" w:cstheme="majorBidi"/>
        </w:rPr>
      </w:pPr>
    </w:p>
    <w:p w14:paraId="29824BE6" w14:textId="77777777" w:rsidR="0074360D" w:rsidRDefault="00B8382D" w:rsidP="003A2C0B">
      <w:pPr>
        <w:rPr>
          <w:noProof/>
        </w:rPr>
      </w:pPr>
      <w:r w:rsidRPr="00E7245E">
        <w:rPr>
          <w:rFonts w:asciiTheme="majorBidi" w:hAnsiTheme="majorBidi" w:cstheme="majorBidi"/>
        </w:rPr>
        <w:t xml:space="preserve">In tinkercad, You can code using either blocks or Text. </w:t>
      </w:r>
      <w:r w:rsidR="00E7245E">
        <w:rPr>
          <w:rFonts w:asciiTheme="majorBidi" w:hAnsiTheme="majorBidi" w:cstheme="majorBidi"/>
        </w:rPr>
        <w:t>(</w:t>
      </w:r>
      <w:r w:rsidR="00E7245E" w:rsidRPr="00E7245E">
        <w:rPr>
          <w:rFonts w:asciiTheme="majorBidi" w:hAnsiTheme="majorBidi" w:cstheme="majorBidi"/>
        </w:rPr>
        <w:t>Use of text code is preferable</w:t>
      </w:r>
      <w:r w:rsidR="00E7245E">
        <w:rPr>
          <w:rFonts w:asciiTheme="majorBidi" w:hAnsiTheme="majorBidi" w:cstheme="majorBidi"/>
        </w:rPr>
        <w:t>)</w:t>
      </w:r>
      <w:r w:rsidR="00E7245E" w:rsidRPr="00E7245E">
        <w:rPr>
          <w:noProof/>
        </w:rPr>
        <w:t xml:space="preserve"> </w:t>
      </w:r>
    </w:p>
    <w:p w14:paraId="06A6878E" w14:textId="253F8610" w:rsidR="0074360D" w:rsidRDefault="006546F2" w:rsidP="003A2C0B">
      <w:pPr>
        <w:rPr>
          <w:rFonts w:asciiTheme="majorBidi" w:hAnsiTheme="majorBidi" w:cstheme="majorBidi"/>
          <w:b/>
          <w:u w:val="single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77696" behindDoc="0" locked="0" layoutInCell="1" allowOverlap="1" wp14:anchorId="1106D5C1" wp14:editId="33125494">
                <wp:simplePos x="0" y="0"/>
                <wp:positionH relativeFrom="column">
                  <wp:posOffset>2707760</wp:posOffset>
                </wp:positionH>
                <wp:positionV relativeFrom="paragraph">
                  <wp:posOffset>692895</wp:posOffset>
                </wp:positionV>
                <wp:extent cx="726120" cy="42120"/>
                <wp:effectExtent l="57150" t="114300" r="17145" b="110490"/>
                <wp:wrapNone/>
                <wp:docPr id="25" name="Ink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726120" cy="42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8EF9392" id="Ink 25" o:spid="_x0000_s1026" type="#_x0000_t75" style="position:absolute;margin-left:210.35pt;margin-top:48.9pt;width:62.8pt;height:14.6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">
                <v:imagedata r:id="rId36" o:title=""/>
                <o:lock v:ext="edit" rotation="t" aspectratio="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76672" behindDoc="0" locked="0" layoutInCell="1" allowOverlap="1" wp14:anchorId="1DAF9DB3" wp14:editId="266167F2">
                <wp:simplePos x="0" y="0"/>
                <wp:positionH relativeFrom="column">
                  <wp:posOffset>2675360</wp:posOffset>
                </wp:positionH>
                <wp:positionV relativeFrom="paragraph">
                  <wp:posOffset>111495</wp:posOffset>
                </wp:positionV>
                <wp:extent cx="825840" cy="34560"/>
                <wp:effectExtent l="57150" t="76200" r="50800" b="99060"/>
                <wp:wrapNone/>
                <wp:docPr id="24" name="Ink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825840" cy="34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3C14C96" id="Ink 24" o:spid="_x0000_s1026" type="#_x0000_t75" style="position:absolute;margin-left:207.85pt;margin-top:3.15pt;width:70.7pt;height:14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">
                <v:imagedata r:id="rId38" o:title=""/>
                <o:lock v:ext="edit" rotation="t" aspectratio="f"/>
              </v:shape>
            </w:pict>
          </mc:Fallback>
        </mc:AlternateContent>
      </w:r>
      <w:r w:rsidR="00FD578C">
        <w:rPr>
          <w:noProof/>
        </w:rPr>
        <w:drawing>
          <wp:inline distT="0" distB="0" distL="0" distR="0" wp14:anchorId="2B91C643" wp14:editId="126FBB67">
            <wp:extent cx="6034761" cy="22479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l="40224" t="16786" b="30384"/>
                    <a:stretch/>
                  </pic:blipFill>
                  <pic:spPr bwMode="auto">
                    <a:xfrm>
                      <a:off x="0" y="0"/>
                      <a:ext cx="6035675" cy="22482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AB13A0" w14:textId="7624986D" w:rsidR="00EC6800" w:rsidRPr="00EC6800" w:rsidRDefault="006546F2" w:rsidP="003A2C0B">
      <w:pPr>
        <w:rPr>
          <w:b/>
          <w:noProof/>
          <w:u w:val="single"/>
        </w:rPr>
      </w:pPr>
      <w:r>
        <w:rPr>
          <w:b/>
          <w:noProof/>
          <w:u w:val="single"/>
        </w:rPr>
        <mc:AlternateContent>
          <mc:Choice Requires="wpi">
            <w:drawing>
              <wp:anchor distT="0" distB="0" distL="114300" distR="114300" simplePos="0" relativeHeight="251678720" behindDoc="0" locked="0" layoutInCell="1" allowOverlap="1" wp14:anchorId="74F893F1" wp14:editId="09882449">
                <wp:simplePos x="0" y="0"/>
                <wp:positionH relativeFrom="column">
                  <wp:posOffset>787520</wp:posOffset>
                </wp:positionH>
                <wp:positionV relativeFrom="paragraph">
                  <wp:posOffset>88875</wp:posOffset>
                </wp:positionV>
                <wp:extent cx="926280" cy="41760"/>
                <wp:effectExtent l="0" t="95250" r="45720" b="111125"/>
                <wp:wrapNone/>
                <wp:docPr id="26" name="Ink 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926280" cy="417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2E131DD" id="Ink 26" o:spid="_x0000_s1026" type="#_x0000_t75" style="position:absolute;margin-left:59.2pt;margin-top:1.35pt;width:78.65pt;height:14.6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">
                <v:imagedata r:id="rId41" o:title=""/>
                <o:lock v:ext="edit" rotation="t" aspectratio="f"/>
              </v:shape>
            </w:pict>
          </mc:Fallback>
        </mc:AlternateContent>
      </w:r>
      <w:r w:rsidR="00EC6800" w:rsidRPr="00167A6C">
        <w:rPr>
          <w:b/>
          <w:noProof/>
          <w:u w:val="single"/>
        </w:rPr>
        <w:t>Text Code:</w:t>
      </w:r>
      <w:r w:rsidR="00876247">
        <w:rPr>
          <w:b/>
          <w:noProof/>
          <w:u w:val="single"/>
        </w:rPr>
        <w:t xml:space="preserve"> (Case sensitive)</w:t>
      </w:r>
    </w:p>
    <w:p w14:paraId="671CAE13" w14:textId="70DBC1FA" w:rsidR="0074360D" w:rsidRDefault="006546F2" w:rsidP="003A2C0B">
      <w:pPr>
        <w:rPr>
          <w:rFonts w:ascii="Arial" w:hAnsi="Arial" w:cs="Arial"/>
          <w:color w:val="000000"/>
          <w:shd w:val="clear" w:color="auto" w:fill="FFFFFF"/>
        </w:rPr>
      </w:pPr>
      <w:r>
        <w:rPr>
          <w:rFonts w:ascii="Arial" w:hAnsi="Arial" w:cs="Arial"/>
          <w:noProof/>
          <w:color w:val="000000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39AD8BEE" wp14:editId="58CA05F2">
                <wp:simplePos x="0" y="0"/>
                <wp:positionH relativeFrom="column">
                  <wp:posOffset>4512800</wp:posOffset>
                </wp:positionH>
                <wp:positionV relativeFrom="paragraph">
                  <wp:posOffset>56535</wp:posOffset>
                </wp:positionV>
                <wp:extent cx="1232640" cy="57960"/>
                <wp:effectExtent l="57150" t="95250" r="81915" b="132715"/>
                <wp:wrapNone/>
                <wp:docPr id="30" name="Ink 3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232640" cy="57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AE11AA9" id="Ink 30" o:spid="_x0000_s1026" type="#_x0000_t75" style="position:absolute;margin-left:352.5pt;margin-top:-1.2pt;width:102.7pt;height:15.8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">
                <v:imagedata r:id="rId43" o:title=""/>
                <o:lock v:ext="edit" rotation="t" aspectratio="f"/>
              </v:shape>
            </w:pict>
          </mc:Fallback>
        </mc:AlternateContent>
      </w:r>
      <w:r>
        <w:rPr>
          <w:rFonts w:ascii="Arial" w:hAnsi="Arial" w:cs="Arial"/>
          <w:noProof/>
          <w:color w:val="000000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7BD418B4" wp14:editId="2EFE6902">
                <wp:simplePos x="0" y="0"/>
                <wp:positionH relativeFrom="column">
                  <wp:posOffset>3611360</wp:posOffset>
                </wp:positionH>
                <wp:positionV relativeFrom="paragraph">
                  <wp:posOffset>50775</wp:posOffset>
                </wp:positionV>
                <wp:extent cx="671400" cy="23400"/>
                <wp:effectExtent l="76200" t="95250" r="71755" b="129540"/>
                <wp:wrapNone/>
                <wp:docPr id="29" name="Ink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67140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C7F16B" id="Ink 29" o:spid="_x0000_s1026" type="#_x0000_t75" style="position:absolute;margin-left:281.55pt;margin-top:-1.65pt;width:58.5pt;height:13.2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">
                <v:imagedata r:id="rId45" o:title=""/>
                <o:lock v:ext="edit" rotation="t" aspectratio="f"/>
              </v:shape>
            </w:pict>
          </mc:Fallback>
        </mc:AlternateContent>
      </w:r>
      <w:r>
        <w:rPr>
          <w:rFonts w:ascii="Arial" w:hAnsi="Arial" w:cs="Arial"/>
          <w:noProof/>
          <w:color w:val="000000"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69D6B712" wp14:editId="49C80D08">
                <wp:simplePos x="0" y="0"/>
                <wp:positionH relativeFrom="column">
                  <wp:posOffset>2174600</wp:posOffset>
                </wp:positionH>
                <wp:positionV relativeFrom="paragraph">
                  <wp:posOffset>86055</wp:posOffset>
                </wp:positionV>
                <wp:extent cx="1332000" cy="34920"/>
                <wp:effectExtent l="76200" t="114300" r="40005" b="118110"/>
                <wp:wrapNone/>
                <wp:docPr id="28" name="Ink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332000" cy="34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4D7A70B" id="Ink 28" o:spid="_x0000_s1026" type="#_x0000_t75" style="position:absolute;margin-left:168.45pt;margin-top:1.15pt;width:110.55pt;height:14.1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">
                <v:imagedata r:id="rId47" o:title=""/>
                <o:lock v:ext="edit" rotation="t" aspectratio="f"/>
              </v:shape>
            </w:pict>
          </mc:Fallback>
        </mc:AlternateContent>
      </w:r>
      <w:r>
        <w:rPr>
          <w:rFonts w:ascii="Arial" w:hAnsi="Arial" w:cs="Arial"/>
          <w:noProof/>
          <w:color w:val="000000"/>
        </w:rPr>
        <mc:AlternateContent>
          <mc:Choice Requires="wpi">
            <w:drawing>
              <wp:anchor distT="0" distB="0" distL="114300" distR="114300" simplePos="0" relativeHeight="251679744" behindDoc="0" locked="0" layoutInCell="1" allowOverlap="1" wp14:anchorId="36B75059" wp14:editId="39FF5047">
                <wp:simplePos x="0" y="0"/>
                <wp:positionH relativeFrom="column">
                  <wp:posOffset>3891080</wp:posOffset>
                </wp:positionH>
                <wp:positionV relativeFrom="paragraph">
                  <wp:posOffset>102615</wp:posOffset>
                </wp:positionV>
                <wp:extent cx="360" cy="5400"/>
                <wp:effectExtent l="38100" t="57150" r="38100" b="52070"/>
                <wp:wrapNone/>
                <wp:docPr id="27" name="Ink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48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5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D5D98AA" id="Ink 27" o:spid="_x0000_s1026" type="#_x0000_t75" style="position:absolute;margin-left:303.6pt;margin-top:2.45pt;width:5.7pt;height:11.8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">
                <v:imagedata r:id="rId49" o:title=""/>
                <o:lock v:ext="edit" rotation="t" aspectratio="f"/>
              </v:shape>
            </w:pict>
          </mc:Fallback>
        </mc:AlternateContent>
      </w:r>
      <w:r w:rsidR="00F55EA0">
        <w:rPr>
          <w:rFonts w:ascii="Arial" w:hAnsi="Arial" w:cs="Arial"/>
          <w:color w:val="000000"/>
          <w:shd w:val="clear" w:color="auto" w:fill="FFFFFF"/>
        </w:rPr>
        <w:t>The </w:t>
      </w:r>
      <w:r w:rsidR="00F55EA0">
        <w:rPr>
          <w:rFonts w:ascii="Arial" w:hAnsi="Arial" w:cs="Arial"/>
          <w:b/>
          <w:bCs/>
          <w:color w:val="000000"/>
          <w:shd w:val="clear" w:color="auto" w:fill="FFFFFF"/>
        </w:rPr>
        <w:t>setup()</w:t>
      </w:r>
      <w:r w:rsidR="00F55EA0">
        <w:rPr>
          <w:rFonts w:ascii="Arial" w:hAnsi="Arial" w:cs="Arial"/>
          <w:color w:val="000000"/>
          <w:shd w:val="clear" w:color="auto" w:fill="FFFFFF"/>
        </w:rPr>
        <w:t> function is use it to initialize the variables, pin modes, start using libraries, etc.</w:t>
      </w:r>
    </w:p>
    <w:p w14:paraId="524EFDA5" w14:textId="77777777" w:rsidR="00F55EA0" w:rsidRDefault="00F55EA0" w:rsidP="003A2C0B">
      <w:pPr>
        <w:rPr>
          <w:rFonts w:asciiTheme="majorBidi" w:hAnsiTheme="majorBidi" w:cstheme="majorBidi"/>
          <w:b/>
          <w:u w:val="single"/>
        </w:rPr>
      </w:pPr>
      <w:r>
        <w:rPr>
          <w:rFonts w:ascii="Arial" w:hAnsi="Arial" w:cs="Arial"/>
          <w:color w:val="000000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000000"/>
          <w:shd w:val="clear" w:color="auto" w:fill="FFFFFF"/>
        </w:rPr>
        <w:t>loop()</w:t>
      </w:r>
      <w:r>
        <w:rPr>
          <w:rFonts w:ascii="Arial" w:hAnsi="Arial" w:cs="Arial"/>
          <w:color w:val="000000"/>
          <w:shd w:val="clear" w:color="auto" w:fill="FFFFFF"/>
        </w:rPr>
        <w:t> function does precisely what its name suggests, and loops consecutively, allowing your program to respond. </w:t>
      </w:r>
    </w:p>
    <w:p w14:paraId="3B658E9D" w14:textId="77777777" w:rsidR="008C7B0B" w:rsidRPr="008C7B0B" w:rsidRDefault="007C11F2" w:rsidP="008C7B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3"/>
          <w:szCs w:val="23"/>
        </w:rPr>
      </w:pPr>
      <w:r>
        <w:rPr>
          <w:rFonts w:ascii="Courier New" w:hAnsi="Courier New" w:cs="Courier New"/>
          <w:noProof/>
          <w:sz w:val="23"/>
          <w:szCs w:val="23"/>
        </w:rPr>
        <w:pict w14:anchorId="637527B2">
          <v:rect id="_x0000_s1028" style="position:absolute;margin-left:-2.25pt;margin-top:1.25pt;width:469.5pt;height:38.3pt;z-index:251660288" filled="f" strokecolor="red"/>
        </w:pict>
      </w:r>
      <w:r w:rsidR="008C7B0B" w:rsidRPr="008C7B0B">
        <w:rPr>
          <w:rFonts w:ascii="Courier New" w:hAnsi="Courier New" w:cs="Courier New"/>
          <w:sz w:val="23"/>
          <w:szCs w:val="23"/>
        </w:rPr>
        <w:t>Void setup () {</w:t>
      </w:r>
    </w:p>
    <w:p w14:paraId="421CF78C" w14:textId="77777777" w:rsidR="008C7B0B" w:rsidRPr="008C7B0B" w:rsidRDefault="008C7B0B" w:rsidP="008C7B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3"/>
          <w:szCs w:val="23"/>
        </w:rPr>
      </w:pPr>
      <w:r w:rsidRPr="008C7B0B">
        <w:rPr>
          <w:rFonts w:ascii="Courier New" w:hAnsi="Courier New" w:cs="Courier New"/>
          <w:sz w:val="23"/>
          <w:szCs w:val="23"/>
        </w:rPr>
        <w:t xml:space="preserve">   pinMode(3,INPUT) ;</w:t>
      </w:r>
    </w:p>
    <w:p w14:paraId="6C519FE1" w14:textId="77777777" w:rsidR="005358DC" w:rsidRPr="008C7B0B" w:rsidRDefault="008C7B0B" w:rsidP="008C7B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3"/>
          <w:szCs w:val="23"/>
        </w:rPr>
      </w:pPr>
      <w:r w:rsidRPr="008C7B0B">
        <w:rPr>
          <w:rFonts w:ascii="Courier New" w:hAnsi="Courier New" w:cs="Courier New"/>
          <w:sz w:val="23"/>
          <w:szCs w:val="23"/>
        </w:rPr>
        <w:t>}</w:t>
      </w:r>
    </w:p>
    <w:p w14:paraId="126F7BC5" w14:textId="77777777" w:rsidR="0074360D" w:rsidRPr="005358DC" w:rsidRDefault="008C7B0B" w:rsidP="003A2C0B">
      <w:pPr>
        <w:rPr>
          <w:rFonts w:asciiTheme="majorBidi" w:hAnsiTheme="majorBidi" w:cstheme="majorBidi"/>
        </w:rPr>
      </w:pPr>
      <w:r w:rsidRPr="005358DC">
        <w:rPr>
          <w:rFonts w:asciiTheme="majorBidi" w:hAnsiTheme="majorBidi" w:cstheme="majorBidi"/>
        </w:rPr>
        <w:t>Or</w:t>
      </w:r>
    </w:p>
    <w:p w14:paraId="59EBDFF3" w14:textId="77777777" w:rsidR="008C7B0B" w:rsidRPr="008C7B0B" w:rsidRDefault="008C7B0B" w:rsidP="005358DC">
      <w:pPr>
        <w:pBdr>
          <w:top w:val="single" w:sz="6" w:space="4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3"/>
          <w:szCs w:val="23"/>
        </w:rPr>
      </w:pPr>
      <w:r w:rsidRPr="008C7B0B">
        <w:rPr>
          <w:rFonts w:ascii="Courier New" w:hAnsi="Courier New" w:cs="Courier New"/>
          <w:color w:val="000088"/>
          <w:sz w:val="23"/>
          <w:szCs w:val="23"/>
        </w:rPr>
        <w:t>int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button 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=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Pr="008C7B0B">
        <w:rPr>
          <w:rFonts w:ascii="Courier New" w:hAnsi="Courier New" w:cs="Courier New"/>
          <w:color w:val="006666"/>
          <w:sz w:val="23"/>
          <w:szCs w:val="23"/>
        </w:rPr>
        <w:t>5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;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Pr="008C7B0B">
        <w:rPr>
          <w:rFonts w:ascii="Courier New" w:hAnsi="Courier New" w:cs="Courier New"/>
          <w:color w:val="880000"/>
          <w:sz w:val="23"/>
          <w:szCs w:val="23"/>
        </w:rPr>
        <w:t>// button connected to pin 5</w:t>
      </w:r>
    </w:p>
    <w:p w14:paraId="48FB4DA3" w14:textId="7BCDB262" w:rsidR="008C7B0B" w:rsidRPr="008C7B0B" w:rsidRDefault="006546F2" w:rsidP="005358DC">
      <w:pPr>
        <w:pBdr>
          <w:top w:val="single" w:sz="6" w:space="4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3"/>
          <w:szCs w:val="23"/>
        </w:rPr>
      </w:pPr>
      <w:r>
        <w:rPr>
          <w:rFonts w:ascii="Courier New" w:hAnsi="Courier New" w:cs="Courier New"/>
          <w:noProof/>
          <w:color w:val="000088"/>
          <w:sz w:val="23"/>
          <w:szCs w:val="23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1D4157EF" wp14:editId="1F79D9CD">
                <wp:simplePos x="0" y="0"/>
                <wp:positionH relativeFrom="column">
                  <wp:posOffset>-279160</wp:posOffset>
                </wp:positionH>
                <wp:positionV relativeFrom="paragraph">
                  <wp:posOffset>-89720</wp:posOffset>
                </wp:positionV>
                <wp:extent cx="263880" cy="549720"/>
                <wp:effectExtent l="57150" t="57150" r="41275" b="79375"/>
                <wp:wrapNone/>
                <wp:docPr id="32" name="Ink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263880" cy="549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9B120B" id="Ink 32" o:spid="_x0000_s1026" type="#_x0000_t75" style="position:absolute;margin-left:-24.85pt;margin-top:-12.7pt;width:26.45pt;height:54.6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">
                <v:imagedata r:id="rId51" o:title=""/>
                <o:lock v:ext="edit" rotation="t" aspectratio="f"/>
              </v:shape>
            </w:pict>
          </mc:Fallback>
        </mc:AlternateContent>
      </w:r>
      <w:r w:rsidR="008C7B0B" w:rsidRPr="008C7B0B">
        <w:rPr>
          <w:rFonts w:ascii="Courier New" w:hAnsi="Courier New" w:cs="Courier New"/>
          <w:color w:val="000088"/>
          <w:sz w:val="23"/>
          <w:szCs w:val="23"/>
        </w:rPr>
        <w:t>int</w:t>
      </w:r>
      <w:r w:rsidR="008C7B0B" w:rsidRPr="008C7B0B">
        <w:rPr>
          <w:rFonts w:ascii="Courier New" w:hAnsi="Courier New" w:cs="Courier New"/>
          <w:color w:val="000000"/>
          <w:sz w:val="23"/>
          <w:szCs w:val="23"/>
        </w:rPr>
        <w:t xml:space="preserve"> LED </w:t>
      </w:r>
      <w:r w:rsidR="008C7B0B" w:rsidRPr="008C7B0B">
        <w:rPr>
          <w:rFonts w:ascii="Courier New" w:hAnsi="Courier New" w:cs="Courier New"/>
          <w:color w:val="666600"/>
          <w:sz w:val="23"/>
          <w:szCs w:val="23"/>
        </w:rPr>
        <w:t>=</w:t>
      </w:r>
      <w:r w:rsidR="008C7B0B"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="008C7B0B" w:rsidRPr="008C7B0B">
        <w:rPr>
          <w:rFonts w:ascii="Courier New" w:hAnsi="Courier New" w:cs="Courier New"/>
          <w:color w:val="006666"/>
          <w:sz w:val="23"/>
          <w:szCs w:val="23"/>
        </w:rPr>
        <w:t>6</w:t>
      </w:r>
      <w:r w:rsidR="008C7B0B" w:rsidRPr="008C7B0B">
        <w:rPr>
          <w:rFonts w:ascii="Courier New" w:hAnsi="Courier New" w:cs="Courier New"/>
          <w:color w:val="666600"/>
          <w:sz w:val="23"/>
          <w:szCs w:val="23"/>
        </w:rPr>
        <w:t>;</w:t>
      </w:r>
      <w:r w:rsidR="008C7B0B"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="008C7B0B" w:rsidRPr="008C7B0B">
        <w:rPr>
          <w:rFonts w:ascii="Courier New" w:hAnsi="Courier New" w:cs="Courier New"/>
          <w:color w:val="880000"/>
          <w:sz w:val="23"/>
          <w:szCs w:val="23"/>
        </w:rPr>
        <w:t>// LED connected to pin 6</w:t>
      </w:r>
    </w:p>
    <w:p w14:paraId="6BDE3051" w14:textId="77777777" w:rsidR="008C7B0B" w:rsidRPr="008C7B0B" w:rsidRDefault="008C7B0B" w:rsidP="005358DC">
      <w:pPr>
        <w:pBdr>
          <w:top w:val="single" w:sz="6" w:space="4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3"/>
          <w:szCs w:val="23"/>
        </w:rPr>
      </w:pPr>
    </w:p>
    <w:p w14:paraId="45F085EB" w14:textId="60CE8F0E" w:rsidR="008C7B0B" w:rsidRPr="008C7B0B" w:rsidRDefault="006546F2" w:rsidP="005358DC">
      <w:pPr>
        <w:pBdr>
          <w:top w:val="single" w:sz="6" w:space="4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3"/>
          <w:szCs w:val="23"/>
        </w:rPr>
      </w:pPr>
      <w:r>
        <w:rPr>
          <w:rFonts w:ascii="Courier New" w:hAnsi="Courier New" w:cs="Courier New"/>
          <w:noProof/>
          <w:color w:val="000088"/>
          <w:sz w:val="23"/>
          <w:szCs w:val="23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6F52F85B" wp14:editId="283354F6">
                <wp:simplePos x="0" y="0"/>
                <wp:positionH relativeFrom="column">
                  <wp:posOffset>-42280</wp:posOffset>
                </wp:positionH>
                <wp:positionV relativeFrom="paragraph">
                  <wp:posOffset>110805</wp:posOffset>
                </wp:positionV>
                <wp:extent cx="30960" cy="4680"/>
                <wp:effectExtent l="57150" t="57150" r="45720" b="71755"/>
                <wp:wrapNone/>
                <wp:docPr id="31" name="Ink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5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0960" cy="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3AFFA2" id="Ink 31" o:spid="_x0000_s1026" type="#_x0000_t75" style="position:absolute;margin-left:-6.15pt;margin-top:3.05pt;width:8.15pt;height:11.7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">
                <v:imagedata r:id="rId53" o:title=""/>
                <o:lock v:ext="edit" rotation="t" aspectratio="f"/>
              </v:shape>
            </w:pict>
          </mc:Fallback>
        </mc:AlternateContent>
      </w:r>
      <w:r w:rsidR="008C7B0B" w:rsidRPr="008C7B0B">
        <w:rPr>
          <w:rFonts w:ascii="Courier New" w:hAnsi="Courier New" w:cs="Courier New"/>
          <w:color w:val="000088"/>
          <w:sz w:val="23"/>
          <w:szCs w:val="23"/>
        </w:rPr>
        <w:t>void</w:t>
      </w:r>
      <w:r w:rsidR="008C7B0B" w:rsidRPr="008C7B0B">
        <w:rPr>
          <w:rFonts w:ascii="Courier New" w:hAnsi="Courier New" w:cs="Courier New"/>
          <w:color w:val="000000"/>
          <w:sz w:val="23"/>
          <w:szCs w:val="23"/>
        </w:rPr>
        <w:t xml:space="preserve"> setup </w:t>
      </w:r>
      <w:r w:rsidR="008C7B0B" w:rsidRPr="008C7B0B">
        <w:rPr>
          <w:rFonts w:ascii="Courier New" w:hAnsi="Courier New" w:cs="Courier New"/>
          <w:color w:val="666600"/>
          <w:sz w:val="23"/>
          <w:szCs w:val="23"/>
        </w:rPr>
        <w:t>()</w:t>
      </w:r>
      <w:r w:rsidR="008C7B0B"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="008C7B0B" w:rsidRPr="008C7B0B">
        <w:rPr>
          <w:rFonts w:ascii="Courier New" w:hAnsi="Courier New" w:cs="Courier New"/>
          <w:color w:val="666600"/>
          <w:sz w:val="23"/>
          <w:szCs w:val="23"/>
        </w:rPr>
        <w:t>{</w:t>
      </w:r>
    </w:p>
    <w:p w14:paraId="374E50D4" w14:textId="77777777" w:rsidR="008C7B0B" w:rsidRPr="008C7B0B" w:rsidRDefault="008C7B0B" w:rsidP="005358DC">
      <w:pPr>
        <w:pBdr>
          <w:top w:val="single" w:sz="6" w:space="4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3"/>
          <w:szCs w:val="23"/>
        </w:rPr>
      </w:pP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  pinMode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(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button 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,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INPUT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);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Pr="008C7B0B">
        <w:rPr>
          <w:rFonts w:ascii="Courier New" w:hAnsi="Courier New" w:cs="Courier New"/>
          <w:color w:val="880000"/>
          <w:sz w:val="23"/>
          <w:szCs w:val="23"/>
        </w:rPr>
        <w:t>// set the digital pin as input</w:t>
      </w:r>
    </w:p>
    <w:p w14:paraId="527FA14B" w14:textId="77777777" w:rsidR="008C7B0B" w:rsidRPr="008C7B0B" w:rsidRDefault="008C7B0B" w:rsidP="005358DC">
      <w:pPr>
        <w:pBdr>
          <w:top w:val="single" w:sz="6" w:space="4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000000"/>
          <w:sz w:val="23"/>
          <w:szCs w:val="23"/>
        </w:rPr>
      </w:pP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  pinMode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(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button 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,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OUTPUT</w:t>
      </w:r>
      <w:r w:rsidRPr="008C7B0B">
        <w:rPr>
          <w:rFonts w:ascii="Courier New" w:hAnsi="Courier New" w:cs="Courier New"/>
          <w:color w:val="666600"/>
          <w:sz w:val="23"/>
          <w:szCs w:val="23"/>
        </w:rPr>
        <w:t>);</w:t>
      </w:r>
      <w:r w:rsidRPr="008C7B0B">
        <w:rPr>
          <w:rFonts w:ascii="Courier New" w:hAnsi="Courier New" w:cs="Courier New"/>
          <w:color w:val="000000"/>
          <w:sz w:val="23"/>
          <w:szCs w:val="23"/>
        </w:rPr>
        <w:t xml:space="preserve"> </w:t>
      </w:r>
      <w:r w:rsidRPr="008C7B0B">
        <w:rPr>
          <w:rFonts w:ascii="Courier New" w:hAnsi="Courier New" w:cs="Courier New"/>
          <w:color w:val="880000"/>
          <w:sz w:val="23"/>
          <w:szCs w:val="23"/>
        </w:rPr>
        <w:t>// set the digital pin as output</w:t>
      </w:r>
    </w:p>
    <w:p w14:paraId="055B90A4" w14:textId="77777777" w:rsidR="008C7B0B" w:rsidRPr="008C7B0B" w:rsidRDefault="008C7B0B" w:rsidP="005358DC">
      <w:pPr>
        <w:pBdr>
          <w:top w:val="single" w:sz="6" w:space="4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3"/>
          <w:szCs w:val="23"/>
        </w:rPr>
      </w:pPr>
      <w:r w:rsidRPr="008C7B0B">
        <w:rPr>
          <w:rFonts w:ascii="Courier New" w:hAnsi="Courier New" w:cs="Courier New"/>
          <w:color w:val="666600"/>
          <w:sz w:val="23"/>
          <w:szCs w:val="23"/>
        </w:rPr>
        <w:t>}</w:t>
      </w:r>
    </w:p>
    <w:p w14:paraId="24C8A79D" w14:textId="77777777" w:rsidR="005358DC" w:rsidRDefault="005358DC" w:rsidP="003A2C0B">
      <w:pPr>
        <w:rPr>
          <w:rFonts w:asciiTheme="majorBidi" w:hAnsiTheme="majorBidi" w:cstheme="majorBidi"/>
          <w:b/>
          <w:u w:val="single"/>
        </w:rPr>
      </w:pPr>
    </w:p>
    <w:p w14:paraId="40D3092D" w14:textId="77777777" w:rsidR="005358DC" w:rsidRDefault="005358DC" w:rsidP="003A2C0B">
      <w:pPr>
        <w:rPr>
          <w:rFonts w:asciiTheme="majorBidi" w:hAnsiTheme="majorBidi" w:cstheme="majorBidi"/>
          <w:b/>
          <w:u w:val="single"/>
        </w:rPr>
      </w:pPr>
    </w:p>
    <w:p w14:paraId="7B13E6B3" w14:textId="77777777" w:rsidR="0074360D" w:rsidRDefault="007C11F2" w:rsidP="003A2C0B">
      <w:pPr>
        <w:rPr>
          <w:rFonts w:asciiTheme="majorBidi" w:hAnsiTheme="majorBidi" w:cstheme="majorBidi"/>
          <w:b/>
          <w:u w:val="single"/>
        </w:rPr>
      </w:pPr>
      <w:r>
        <w:rPr>
          <w:rFonts w:ascii="Courier New" w:hAnsi="Courier New" w:cs="Courier New"/>
          <w:noProof/>
          <w:sz w:val="23"/>
          <w:szCs w:val="23"/>
        </w:rPr>
        <w:pict w14:anchorId="2080CA3B">
          <v:rect id="_x0000_s1027" style="position:absolute;margin-left:-8.25pt;margin-top:8.9pt;width:475.5pt;height:39.75pt;z-index:251659264" filled="f" strokecolor="#4f81bd [3204]"/>
        </w:pict>
      </w:r>
    </w:p>
    <w:p w14:paraId="45865BAF" w14:textId="77777777" w:rsidR="008C7B0B" w:rsidRPr="008C7B0B" w:rsidRDefault="008C7B0B" w:rsidP="008C7B0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3"/>
          <w:szCs w:val="23"/>
        </w:rPr>
      </w:pPr>
      <w:r w:rsidRPr="008C7B0B">
        <w:rPr>
          <w:rFonts w:ascii="Courier New" w:hAnsi="Courier New" w:cs="Courier New"/>
          <w:sz w:val="23"/>
          <w:szCs w:val="23"/>
        </w:rPr>
        <w:t>digitalWrite (pin ,value);</w:t>
      </w:r>
      <w:r w:rsidR="00B253E8">
        <w:rPr>
          <w:rFonts w:ascii="Courier New" w:hAnsi="Courier New" w:cs="Courier New"/>
          <w:sz w:val="23"/>
          <w:szCs w:val="23"/>
        </w:rPr>
        <w:t xml:space="preserve"> // Value can be high or low; Pin show pin number or variable referring to pin number</w:t>
      </w:r>
    </w:p>
    <w:p w14:paraId="4E782FC0" w14:textId="77777777" w:rsidR="0074360D" w:rsidRDefault="0074360D" w:rsidP="003A2C0B">
      <w:pPr>
        <w:rPr>
          <w:rFonts w:asciiTheme="majorBidi" w:hAnsiTheme="majorBidi" w:cstheme="majorBidi"/>
          <w:b/>
          <w:u w:val="single"/>
        </w:rPr>
      </w:pPr>
    </w:p>
    <w:p w14:paraId="73CCB728" w14:textId="77777777" w:rsidR="005358DC" w:rsidRDefault="005358DC" w:rsidP="003A2C0B">
      <w:pPr>
        <w:rPr>
          <w:rFonts w:asciiTheme="majorBidi" w:hAnsiTheme="majorBidi" w:cstheme="majorBidi"/>
          <w:b/>
          <w:u w:val="single"/>
        </w:rPr>
      </w:pPr>
    </w:p>
    <w:p w14:paraId="0F9B74A4" w14:textId="77777777" w:rsidR="0074360D" w:rsidRDefault="005358DC" w:rsidP="003A2C0B">
      <w:pPr>
        <w:rPr>
          <w:rFonts w:asciiTheme="majorBidi" w:hAnsiTheme="majorBidi" w:cstheme="majorBidi"/>
          <w:b/>
          <w:u w:val="single"/>
        </w:rPr>
      </w:pPr>
      <w:r>
        <w:rPr>
          <w:rFonts w:asciiTheme="majorBidi" w:hAnsiTheme="majorBidi" w:cstheme="majorBidi"/>
          <w:b/>
          <w:u w:val="single"/>
        </w:rPr>
        <w:t>Code blocks</w:t>
      </w:r>
    </w:p>
    <w:p w14:paraId="59D67BD6" w14:textId="77777777" w:rsidR="005358DC" w:rsidRDefault="005358DC" w:rsidP="001C5518">
      <w:pPr>
        <w:rPr>
          <w:rFonts w:asciiTheme="majorBidi" w:hAnsiTheme="majorBidi" w:cstheme="majorBidi"/>
          <w:b/>
          <w:u w:val="single"/>
        </w:rPr>
      </w:pPr>
      <w:r>
        <w:rPr>
          <w:noProof/>
        </w:rPr>
        <w:drawing>
          <wp:inline distT="0" distB="0" distL="0" distR="0" wp14:anchorId="07DB08DD" wp14:editId="78EFA813">
            <wp:extent cx="4525347" cy="18288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4"/>
                    <a:srcRect b="2971"/>
                    <a:stretch/>
                  </pic:blipFill>
                  <pic:spPr bwMode="auto">
                    <a:xfrm>
                      <a:off x="0" y="0"/>
                      <a:ext cx="4526790" cy="18293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59ACCB" w14:textId="77777777" w:rsidR="001315BF" w:rsidRDefault="001315BF" w:rsidP="001315BF">
      <w:pPr>
        <w:jc w:val="center"/>
        <w:outlineLvl w:val="0"/>
        <w:rPr>
          <w:rFonts w:asciiTheme="majorBidi" w:hAnsiTheme="majorBidi" w:cstheme="majorBidi"/>
          <w:sz w:val="44"/>
          <w:szCs w:val="44"/>
        </w:rPr>
      </w:pPr>
    </w:p>
    <w:p w14:paraId="4F469860" w14:textId="77777777" w:rsidR="001315BF" w:rsidRPr="00611942" w:rsidRDefault="00507518" w:rsidP="00611942">
      <w:pPr>
        <w:outlineLvl w:val="0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sz w:val="28"/>
          <w:szCs w:val="28"/>
        </w:rPr>
        <w:t>Getting started with</w:t>
      </w:r>
      <w:r w:rsidR="001315BF" w:rsidRPr="00F0201C">
        <w:rPr>
          <w:rFonts w:asciiTheme="majorBidi" w:hAnsiTheme="majorBidi" w:cstheme="majorBidi"/>
          <w:b/>
          <w:sz w:val="28"/>
          <w:szCs w:val="28"/>
        </w:rPr>
        <w:t xml:space="preserve"> Arduino Uno</w:t>
      </w:r>
      <w:r w:rsidR="00F0201C">
        <w:rPr>
          <w:rFonts w:asciiTheme="majorBidi" w:hAnsiTheme="majorBidi" w:cstheme="majorBidi"/>
          <w:b/>
          <w:sz w:val="28"/>
          <w:szCs w:val="28"/>
        </w:rPr>
        <w:t xml:space="preserve"> on Tinker cad</w:t>
      </w:r>
      <w:r w:rsidR="00611942">
        <w:rPr>
          <w:rFonts w:asciiTheme="majorBidi" w:hAnsiTheme="majorBidi" w:cstheme="majorBidi"/>
          <w:b/>
          <w:sz w:val="28"/>
          <w:szCs w:val="28"/>
        </w:rPr>
        <w:t>:</w:t>
      </w:r>
    </w:p>
    <w:p w14:paraId="6250704B" w14:textId="77777777" w:rsidR="001315BF" w:rsidRDefault="001315BF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tep 1:</w:t>
      </w:r>
    </w:p>
    <w:p w14:paraId="42F0C9C8" w14:textId="77777777" w:rsidR="001315BF" w:rsidRDefault="001315BF" w:rsidP="001315BF">
      <w:pPr>
        <w:jc w:val="both"/>
        <w:outlineLvl w:val="0"/>
      </w:pPr>
      <w:r>
        <w:rPr>
          <w:rFonts w:asciiTheme="majorBidi" w:hAnsiTheme="majorBidi" w:cstheme="majorBidi"/>
          <w:sz w:val="28"/>
          <w:szCs w:val="28"/>
        </w:rPr>
        <w:t xml:space="preserve">Go to </w:t>
      </w:r>
      <w:hyperlink r:id="rId55" w:history="1">
        <w:r>
          <w:rPr>
            <w:rStyle w:val="Hyperlink"/>
          </w:rPr>
          <w:t>https://www.tinkercad.com/</w:t>
        </w:r>
      </w:hyperlink>
    </w:p>
    <w:p w14:paraId="2A79E403" w14:textId="77777777" w:rsidR="001315BF" w:rsidRPr="00F557C0" w:rsidRDefault="001315BF" w:rsidP="001315BF">
      <w:pPr>
        <w:jc w:val="both"/>
        <w:outlineLvl w:val="0"/>
        <w:rPr>
          <w:sz w:val="28"/>
          <w:szCs w:val="28"/>
        </w:rPr>
      </w:pPr>
      <w:r w:rsidRPr="00F557C0">
        <w:rPr>
          <w:sz w:val="28"/>
          <w:szCs w:val="28"/>
        </w:rPr>
        <w:t>Click join now</w:t>
      </w:r>
      <w:r w:rsidR="00F557C0" w:rsidRPr="00F557C0">
        <w:rPr>
          <w:sz w:val="28"/>
          <w:szCs w:val="28"/>
        </w:rPr>
        <w:t>/sign in</w:t>
      </w:r>
    </w:p>
    <w:p w14:paraId="212CFF37" w14:textId="77777777" w:rsidR="00F557C0" w:rsidRDefault="00F557C0" w:rsidP="00F557C0"/>
    <w:p w14:paraId="56479654" w14:textId="77777777" w:rsidR="00F557C0" w:rsidRPr="00AC4BD9" w:rsidRDefault="007C11F2" w:rsidP="00F557C0">
      <w:r>
        <w:rPr>
          <w:noProof/>
        </w:rPr>
        <w:pict w14:anchorId="1D0FDE09">
          <v:rect id="_x0000_s1029" style="position:absolute;margin-left:-6.75pt;margin-top:3.55pt;width:490.5pt;height:63.75pt;z-index:251662336" filled="f" strokecolor="red"/>
        </w:pict>
      </w:r>
    </w:p>
    <w:p w14:paraId="135EFAF2" w14:textId="77777777" w:rsidR="00F557C0" w:rsidRPr="00AC4BD9" w:rsidRDefault="00F557C0" w:rsidP="00F557C0">
      <w:pPr>
        <w:rPr>
          <w:color w:val="FF0000"/>
        </w:rPr>
      </w:pPr>
      <w:r w:rsidRPr="00AC4BD9">
        <w:rPr>
          <w:b/>
          <w:color w:val="FF0000"/>
          <w:highlight w:val="yellow"/>
        </w:rPr>
        <w:t>I</w:t>
      </w:r>
      <w:r w:rsidRPr="00AC4BD9">
        <w:rPr>
          <w:color w:val="FF0000"/>
          <w:highlight w:val="yellow"/>
        </w:rPr>
        <w:t xml:space="preserve">f tinkercad not opening and giving an error like </w:t>
      </w:r>
      <w:r w:rsidRPr="00FD578C">
        <w:rPr>
          <w:i/>
          <w:color w:val="FF0000"/>
          <w:highlight w:val="yellow"/>
        </w:rPr>
        <w:t>IP address not found</w:t>
      </w:r>
      <w:r w:rsidRPr="00AC4BD9">
        <w:rPr>
          <w:color w:val="FF0000"/>
          <w:highlight w:val="yellow"/>
        </w:rPr>
        <w:t>, follow the steps given in video</w:t>
      </w:r>
    </w:p>
    <w:p w14:paraId="3DCDD501" w14:textId="77777777" w:rsidR="00F557C0" w:rsidRDefault="007C11F2" w:rsidP="00F557C0">
      <w:pPr>
        <w:rPr>
          <w:rFonts w:asciiTheme="majorBidi" w:hAnsiTheme="majorBidi" w:cstheme="majorBidi"/>
          <w:u w:val="single"/>
        </w:rPr>
      </w:pPr>
      <w:hyperlink r:id="rId56" w:history="1">
        <w:r w:rsidR="00F557C0" w:rsidRPr="00AC4BD9">
          <w:rPr>
            <w:rStyle w:val="Hyperlink"/>
            <w:rFonts w:asciiTheme="majorBidi" w:hAnsiTheme="majorBidi" w:cstheme="majorBidi"/>
          </w:rPr>
          <w:t>https://www.youtube.com/watch?v=wx0cPuTUYrM</w:t>
        </w:r>
      </w:hyperlink>
    </w:p>
    <w:p w14:paraId="1C715EF5" w14:textId="77777777" w:rsidR="00F557C0" w:rsidRDefault="00F557C0" w:rsidP="00F557C0">
      <w:pPr>
        <w:rPr>
          <w:rFonts w:asciiTheme="majorBidi" w:hAnsiTheme="majorBidi" w:cstheme="majorBidi"/>
          <w:u w:val="single"/>
        </w:rPr>
      </w:pPr>
    </w:p>
    <w:p w14:paraId="44549D71" w14:textId="77777777" w:rsidR="001315BF" w:rsidRDefault="001315BF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</w:p>
    <w:p w14:paraId="7D28D9FB" w14:textId="77777777" w:rsidR="001315BF" w:rsidRDefault="001315BF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After </w:t>
      </w:r>
      <w:r w:rsidR="00F557C0">
        <w:rPr>
          <w:rFonts w:asciiTheme="majorBidi" w:hAnsiTheme="majorBidi" w:cstheme="majorBidi"/>
          <w:sz w:val="28"/>
          <w:szCs w:val="28"/>
        </w:rPr>
        <w:t>sign in</w:t>
      </w:r>
      <w:r>
        <w:rPr>
          <w:rFonts w:asciiTheme="majorBidi" w:hAnsiTheme="majorBidi" w:cstheme="majorBidi"/>
          <w:sz w:val="28"/>
          <w:szCs w:val="28"/>
        </w:rPr>
        <w:t>,  Click Circuit</w:t>
      </w:r>
      <w:r w:rsidRPr="001315BF">
        <w:rPr>
          <w:rFonts w:asciiTheme="majorBidi" w:hAnsiTheme="majorBidi" w:cstheme="majorBidi"/>
          <w:sz w:val="28"/>
          <w:szCs w:val="28"/>
        </w:rPr>
        <w:sym w:font="Wingdings" w:char="F0E0"/>
      </w:r>
      <w:r>
        <w:rPr>
          <w:rFonts w:asciiTheme="majorBidi" w:hAnsiTheme="majorBidi" w:cstheme="majorBidi"/>
          <w:sz w:val="28"/>
          <w:szCs w:val="28"/>
        </w:rPr>
        <w:t xml:space="preserve"> then create new circuit</w:t>
      </w:r>
    </w:p>
    <w:p w14:paraId="233F5B89" w14:textId="77777777" w:rsidR="001315BF" w:rsidRDefault="001315BF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04C5BFF0" wp14:editId="3161044C">
            <wp:extent cx="3855989" cy="23050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7"/>
                    <a:srcRect b="25979"/>
                    <a:stretch/>
                  </pic:blipFill>
                  <pic:spPr bwMode="auto">
                    <a:xfrm>
                      <a:off x="0" y="0"/>
                      <a:ext cx="3862622" cy="23090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0A7593B" w14:textId="77777777" w:rsidR="00875756" w:rsidRDefault="00875756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Screen similar to this will appear</w:t>
      </w:r>
    </w:p>
    <w:p w14:paraId="3F170AB2" w14:textId="77777777" w:rsidR="00875756" w:rsidRDefault="00875756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drawing>
          <wp:inline distT="0" distB="0" distL="0" distR="0" wp14:anchorId="71EEB498" wp14:editId="6D931504">
            <wp:extent cx="4117972" cy="19050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61581" cy="1925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21578" w14:textId="77777777" w:rsidR="00875756" w:rsidRDefault="00875756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</w:p>
    <w:p w14:paraId="54FE8F62" w14:textId="77777777" w:rsidR="00875756" w:rsidRDefault="00875756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n </w:t>
      </w:r>
      <w:r w:rsidR="005F3DD5">
        <w:rPr>
          <w:rFonts w:asciiTheme="majorBidi" w:hAnsiTheme="majorBidi" w:cstheme="majorBidi"/>
          <w:sz w:val="28"/>
          <w:szCs w:val="28"/>
        </w:rPr>
        <w:t>search enter arduino</w:t>
      </w:r>
      <w:r>
        <w:rPr>
          <w:rFonts w:asciiTheme="majorBidi" w:hAnsiTheme="majorBidi" w:cstheme="majorBidi"/>
          <w:sz w:val="28"/>
          <w:szCs w:val="28"/>
        </w:rPr>
        <w:t xml:space="preserve"> and select </w:t>
      </w:r>
      <w:r w:rsidR="005F3DD5">
        <w:rPr>
          <w:rFonts w:asciiTheme="majorBidi" w:hAnsiTheme="majorBidi" w:cstheme="majorBidi"/>
          <w:sz w:val="28"/>
          <w:szCs w:val="28"/>
        </w:rPr>
        <w:t>a</w:t>
      </w:r>
      <w:r>
        <w:rPr>
          <w:rFonts w:asciiTheme="majorBidi" w:hAnsiTheme="majorBidi" w:cstheme="majorBidi"/>
          <w:sz w:val="28"/>
          <w:szCs w:val="28"/>
        </w:rPr>
        <w:t>rd</w:t>
      </w:r>
      <w:r w:rsidR="005F3DD5">
        <w:rPr>
          <w:rFonts w:asciiTheme="majorBidi" w:hAnsiTheme="majorBidi" w:cstheme="majorBidi"/>
          <w:sz w:val="28"/>
          <w:szCs w:val="28"/>
        </w:rPr>
        <w:t>u</w:t>
      </w:r>
      <w:r>
        <w:rPr>
          <w:rFonts w:asciiTheme="majorBidi" w:hAnsiTheme="majorBidi" w:cstheme="majorBidi"/>
          <w:sz w:val="28"/>
          <w:szCs w:val="28"/>
        </w:rPr>
        <w:t>ino</w:t>
      </w:r>
    </w:p>
    <w:p w14:paraId="44CF86EE" w14:textId="77777777" w:rsidR="00875756" w:rsidRDefault="005F3DD5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E9A2693" wp14:editId="3AC6B370">
            <wp:extent cx="4733925" cy="250250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42322" cy="250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83A9D" w14:textId="77777777" w:rsidR="00875756" w:rsidRDefault="00875756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</w:p>
    <w:p w14:paraId="676D974A" w14:textId="77777777" w:rsidR="003E500D" w:rsidRDefault="005F3DD5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You </w:t>
      </w:r>
      <w:r w:rsidR="008F369E">
        <w:rPr>
          <w:rFonts w:asciiTheme="majorBidi" w:hAnsiTheme="majorBidi" w:cstheme="majorBidi"/>
          <w:sz w:val="28"/>
          <w:szCs w:val="28"/>
        </w:rPr>
        <w:t xml:space="preserve">can </w:t>
      </w:r>
      <w:r>
        <w:rPr>
          <w:rFonts w:asciiTheme="majorBidi" w:hAnsiTheme="majorBidi" w:cstheme="majorBidi"/>
          <w:sz w:val="28"/>
          <w:szCs w:val="28"/>
        </w:rPr>
        <w:t>select led and resistor according to your requirement.</w:t>
      </w:r>
    </w:p>
    <w:p w14:paraId="7251CE31" w14:textId="77777777" w:rsidR="003E500D" w:rsidRDefault="003E500D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You can click start simulation in order to see circuit</w:t>
      </w:r>
      <w:r w:rsidR="006D37B9">
        <w:rPr>
          <w:rFonts w:asciiTheme="majorBidi" w:hAnsiTheme="majorBidi" w:cstheme="majorBidi"/>
          <w:sz w:val="28"/>
          <w:szCs w:val="28"/>
        </w:rPr>
        <w:t xml:space="preserve"> workin</w:t>
      </w:r>
      <w:r w:rsidR="009C22C3">
        <w:rPr>
          <w:rFonts w:asciiTheme="majorBidi" w:hAnsiTheme="majorBidi" w:cstheme="majorBidi"/>
          <w:sz w:val="28"/>
          <w:szCs w:val="28"/>
        </w:rPr>
        <w:t>g</w:t>
      </w:r>
      <w:r>
        <w:rPr>
          <w:rFonts w:asciiTheme="majorBidi" w:hAnsiTheme="majorBidi" w:cstheme="majorBidi"/>
          <w:sz w:val="28"/>
          <w:szCs w:val="28"/>
        </w:rPr>
        <w:t>. You can also view the code fr</w:t>
      </w:r>
      <w:r w:rsidR="009C22C3">
        <w:rPr>
          <w:rFonts w:asciiTheme="majorBidi" w:hAnsiTheme="majorBidi" w:cstheme="majorBidi"/>
          <w:sz w:val="28"/>
          <w:szCs w:val="28"/>
        </w:rPr>
        <w:t>o</w:t>
      </w:r>
      <w:r>
        <w:rPr>
          <w:rFonts w:asciiTheme="majorBidi" w:hAnsiTheme="majorBidi" w:cstheme="majorBidi"/>
          <w:sz w:val="28"/>
          <w:szCs w:val="28"/>
        </w:rPr>
        <w:t>m c</w:t>
      </w:r>
      <w:r w:rsidR="009C22C3">
        <w:rPr>
          <w:rFonts w:asciiTheme="majorBidi" w:hAnsiTheme="majorBidi" w:cstheme="majorBidi"/>
          <w:sz w:val="28"/>
          <w:szCs w:val="28"/>
        </w:rPr>
        <w:t>o</w:t>
      </w:r>
      <w:r>
        <w:rPr>
          <w:rFonts w:asciiTheme="majorBidi" w:hAnsiTheme="majorBidi" w:cstheme="majorBidi"/>
          <w:sz w:val="28"/>
          <w:szCs w:val="28"/>
        </w:rPr>
        <w:t>de section.</w:t>
      </w:r>
    </w:p>
    <w:p w14:paraId="4760259C" w14:textId="77777777" w:rsidR="003E500D" w:rsidRDefault="003E500D" w:rsidP="001315BF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</w:p>
    <w:p w14:paraId="7B42F4C6" w14:textId="03191C92" w:rsidR="007D7BF6" w:rsidRDefault="0000363B" w:rsidP="00222219">
      <w:pPr>
        <w:spacing w:after="200" w:line="276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br w:type="page"/>
      </w:r>
    </w:p>
    <w:p w14:paraId="52B53CCD" w14:textId="02908FB9" w:rsidR="007D7BF6" w:rsidRDefault="006546F2" w:rsidP="001315BF">
      <w:pPr>
        <w:jc w:val="both"/>
        <w:outlineLvl w:val="0"/>
        <w:rPr>
          <w:rFonts w:asciiTheme="majorBidi" w:hAnsiTheme="majorBidi" w:cstheme="majorBidi"/>
          <w:b/>
          <w:sz w:val="28"/>
          <w:szCs w:val="28"/>
        </w:rPr>
      </w:pPr>
      <w:r>
        <w:rPr>
          <w:rFonts w:asciiTheme="majorBidi" w:hAnsiTheme="majorBidi" w:cstheme="majorBidi"/>
          <w:b/>
          <w:noProof/>
          <w:sz w:val="28"/>
          <w:szCs w:val="28"/>
        </w:rPr>
        <w:lastRenderedPageBreak/>
        <mc:AlternateContent>
          <mc:Choice Requires="wpi">
            <w:drawing>
              <wp:anchor distT="0" distB="0" distL="114300" distR="114300" simplePos="0" relativeHeight="251685888" behindDoc="0" locked="0" layoutInCell="1" allowOverlap="1" wp14:anchorId="7EE66945" wp14:editId="1D6AEB21">
                <wp:simplePos x="0" y="0"/>
                <wp:positionH relativeFrom="column">
                  <wp:posOffset>469667</wp:posOffset>
                </wp:positionH>
                <wp:positionV relativeFrom="paragraph">
                  <wp:posOffset>-354958</wp:posOffset>
                </wp:positionV>
                <wp:extent cx="1441080" cy="891720"/>
                <wp:effectExtent l="76200" t="57150" r="83185" b="118110"/>
                <wp:wrapNone/>
                <wp:docPr id="33" name="Ink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0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441080" cy="891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D0B5131" id="Ink 33" o:spid="_x0000_s1026" type="#_x0000_t75" style="position:absolute;margin-left:34.15pt;margin-top:-33.6pt;width:119.15pt;height:81.6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">
                <v:imagedata r:id="rId61" o:title=""/>
                <o:lock v:ext="edit" rotation="t" aspectratio="f"/>
              </v:shape>
            </w:pict>
          </mc:Fallback>
        </mc:AlternateContent>
      </w:r>
      <w:r w:rsidR="007D7BF6" w:rsidRPr="00BC5303">
        <w:rPr>
          <w:rFonts w:asciiTheme="majorBidi" w:hAnsiTheme="majorBidi" w:cstheme="majorBidi"/>
          <w:b/>
          <w:sz w:val="28"/>
          <w:szCs w:val="28"/>
        </w:rPr>
        <w:t>Tinkercad Task:</w:t>
      </w:r>
    </w:p>
    <w:p w14:paraId="2F17B047" w14:textId="77777777" w:rsidR="00B77780" w:rsidRPr="00BC5303" w:rsidRDefault="00B77780" w:rsidP="001315BF">
      <w:pPr>
        <w:jc w:val="both"/>
        <w:outlineLvl w:val="0"/>
        <w:rPr>
          <w:rFonts w:asciiTheme="majorBidi" w:hAnsiTheme="majorBidi" w:cstheme="majorBidi"/>
          <w:b/>
          <w:sz w:val="28"/>
          <w:szCs w:val="28"/>
        </w:rPr>
      </w:pPr>
    </w:p>
    <w:p w14:paraId="0DEA5B78" w14:textId="729E42E7" w:rsidR="007D7BF6" w:rsidRDefault="00C96AE1" w:rsidP="00594B61">
      <w:pPr>
        <w:pStyle w:val="ListParagraph"/>
        <w:numPr>
          <w:ilvl w:val="0"/>
          <w:numId w:val="14"/>
        </w:numPr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>Blink</w:t>
      </w:r>
      <w:r w:rsidR="007D7BF6" w:rsidRPr="00594B61">
        <w:rPr>
          <w:rFonts w:asciiTheme="majorBidi" w:hAnsiTheme="majorBidi" w:cstheme="majorBidi"/>
          <w:sz w:val="28"/>
          <w:szCs w:val="28"/>
        </w:rPr>
        <w:t xml:space="preserve"> Led on pin </w:t>
      </w:r>
      <w:r w:rsidR="00FD578C" w:rsidRPr="00594B61">
        <w:rPr>
          <w:rFonts w:asciiTheme="majorBidi" w:hAnsiTheme="majorBidi" w:cstheme="majorBidi"/>
          <w:sz w:val="28"/>
          <w:szCs w:val="28"/>
        </w:rPr>
        <w:t>4</w:t>
      </w:r>
      <w:r w:rsidR="007D7BF6" w:rsidRPr="00594B61">
        <w:rPr>
          <w:rFonts w:asciiTheme="majorBidi" w:hAnsiTheme="majorBidi" w:cstheme="majorBidi"/>
          <w:sz w:val="28"/>
          <w:szCs w:val="28"/>
        </w:rPr>
        <w:t xml:space="preserve"> with delay of 1 sec.</w:t>
      </w:r>
      <w:r w:rsidRPr="00594B61">
        <w:rPr>
          <w:rFonts w:asciiTheme="majorBidi" w:hAnsiTheme="majorBidi" w:cstheme="majorBidi"/>
          <w:sz w:val="28"/>
          <w:szCs w:val="28"/>
        </w:rPr>
        <w:t xml:space="preserve"> Use 220 ohm resistor between led  -ve pin and ground</w:t>
      </w:r>
      <w:r w:rsidR="00594B61">
        <w:rPr>
          <w:rFonts w:asciiTheme="majorBidi" w:hAnsiTheme="majorBidi" w:cstheme="majorBidi"/>
          <w:sz w:val="28"/>
          <w:szCs w:val="28"/>
        </w:rPr>
        <w:t>.</w:t>
      </w:r>
    </w:p>
    <w:p w14:paraId="3C799F50" w14:textId="77777777" w:rsidR="005F50EC" w:rsidRDefault="005F50EC" w:rsidP="005F50EC">
      <w:pPr>
        <w:pStyle w:val="ListParagraph"/>
        <w:jc w:val="both"/>
        <w:outlineLvl w:val="0"/>
        <w:rPr>
          <w:rFonts w:asciiTheme="majorBidi" w:hAnsiTheme="majorBidi" w:cstheme="majorBidi"/>
          <w:sz w:val="28"/>
          <w:szCs w:val="28"/>
        </w:rPr>
      </w:pPr>
    </w:p>
    <w:p w14:paraId="24F1D54D" w14:textId="5C82311C" w:rsidR="00594B61" w:rsidRPr="00222219" w:rsidRDefault="00594B61" w:rsidP="00222219">
      <w:pPr>
        <w:ind w:left="360" w:firstLine="360"/>
        <w:jc w:val="both"/>
        <w:outlineLvl w:val="0"/>
        <w:rPr>
          <w:rFonts w:asciiTheme="majorBidi" w:hAnsiTheme="majorBidi" w:cstheme="majorBidi"/>
          <w:b/>
          <w:bCs/>
          <w:sz w:val="28"/>
          <w:szCs w:val="28"/>
        </w:rPr>
      </w:pPr>
      <w:r w:rsidRPr="00594B61">
        <w:rPr>
          <w:rFonts w:asciiTheme="majorBidi" w:hAnsiTheme="majorBidi" w:cstheme="majorBidi"/>
          <w:b/>
          <w:bCs/>
          <w:sz w:val="28"/>
          <w:szCs w:val="28"/>
        </w:rPr>
        <w:t>Code:</w:t>
      </w:r>
    </w:p>
    <w:p w14:paraId="2EAD55EB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>void setup()</w:t>
      </w:r>
    </w:p>
    <w:p w14:paraId="4AC5E40C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>{</w:t>
      </w:r>
    </w:p>
    <w:p w14:paraId="24CA8BBC" w14:textId="7A2E973F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 xml:space="preserve">  </w:t>
      </w:r>
      <w:r w:rsidR="005F50EC">
        <w:rPr>
          <w:rFonts w:asciiTheme="majorBidi" w:hAnsiTheme="majorBidi" w:cstheme="majorBidi"/>
          <w:sz w:val="28"/>
          <w:szCs w:val="28"/>
        </w:rPr>
        <w:tab/>
      </w:r>
      <w:r w:rsidRPr="00594B61">
        <w:rPr>
          <w:rFonts w:asciiTheme="majorBidi" w:hAnsiTheme="majorBidi" w:cstheme="majorBidi"/>
          <w:sz w:val="28"/>
          <w:szCs w:val="28"/>
        </w:rPr>
        <w:t>pinMode(4, OUTPUT);</w:t>
      </w:r>
    </w:p>
    <w:p w14:paraId="2C6FF055" w14:textId="09A2E1A2" w:rsidR="00594B61" w:rsidRPr="00594B61" w:rsidRDefault="00594B61" w:rsidP="00222219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>}</w:t>
      </w:r>
    </w:p>
    <w:p w14:paraId="5D63C60B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>void loop()</w:t>
      </w:r>
    </w:p>
    <w:p w14:paraId="57B173AE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>{</w:t>
      </w:r>
    </w:p>
    <w:p w14:paraId="4DAFB253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 xml:space="preserve">  digitalWrite(4, HIGH);</w:t>
      </w:r>
    </w:p>
    <w:p w14:paraId="68590B5E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 xml:space="preserve">  delay(1000); // Wait for 1000 millisecond(s)</w:t>
      </w:r>
    </w:p>
    <w:p w14:paraId="3B160099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 xml:space="preserve">  digitalWrite(4, LOW);</w:t>
      </w:r>
    </w:p>
    <w:p w14:paraId="5621B330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 xml:space="preserve">  delay(1000); // Wait for 1000 millisecond(s)</w:t>
      </w:r>
    </w:p>
    <w:p w14:paraId="787DA167" w14:textId="16DEA347" w:rsidR="0000363B" w:rsidRDefault="00594B61" w:rsidP="0000363B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t>}</w:t>
      </w:r>
    </w:p>
    <w:p w14:paraId="21C56C99" w14:textId="528935AA" w:rsidR="00594B61" w:rsidRDefault="0000363B" w:rsidP="0000363B">
      <w:pPr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drawing>
          <wp:anchor distT="0" distB="0" distL="114300" distR="114300" simplePos="0" relativeHeight="251648512" behindDoc="1" locked="0" layoutInCell="0" allowOverlap="0" wp14:anchorId="21E83642" wp14:editId="25560210">
            <wp:simplePos x="914400" y="5295900"/>
            <wp:positionH relativeFrom="page">
              <wp:align>center</wp:align>
            </wp:positionH>
            <wp:positionV relativeFrom="paragraph">
              <wp:posOffset>238125</wp:posOffset>
            </wp:positionV>
            <wp:extent cx="5934456" cy="2468880"/>
            <wp:effectExtent l="19050" t="19050" r="9525" b="7620"/>
            <wp:wrapTopAndBottom/>
            <wp:docPr id="13" name="Picture 13">
              <a:hlinkClick xmlns:a="http://schemas.openxmlformats.org/drawingml/2006/main" r:id="rId6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>
                      <a:hlinkClick r:id="rId62"/>
                    </pic:cNvPr>
                    <pic:cNvPicPr>
                      <a:picLocks noChangeAspect="1" noChangeArrowheads="1" noCrop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56" cy="24688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FD0235" w14:textId="030915DE" w:rsidR="00594B61" w:rsidRPr="00594B61" w:rsidRDefault="0000363B" w:rsidP="0000363B">
      <w:pPr>
        <w:spacing w:after="200" w:line="276" w:lineRule="auto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br w:type="page"/>
      </w:r>
    </w:p>
    <w:p w14:paraId="72C3B9A5" w14:textId="39080118" w:rsidR="009C22C3" w:rsidRPr="00594B61" w:rsidRDefault="007D7BF6" w:rsidP="00594B61">
      <w:pPr>
        <w:pStyle w:val="ListParagraph"/>
        <w:numPr>
          <w:ilvl w:val="0"/>
          <w:numId w:val="14"/>
        </w:numPr>
        <w:jc w:val="both"/>
        <w:outlineLvl w:val="0"/>
        <w:rPr>
          <w:rFonts w:asciiTheme="majorBidi" w:hAnsiTheme="majorBidi" w:cstheme="majorBidi"/>
          <w:sz w:val="28"/>
          <w:szCs w:val="28"/>
        </w:rPr>
      </w:pPr>
      <w:r w:rsidRPr="00594B61">
        <w:rPr>
          <w:rFonts w:asciiTheme="majorBidi" w:hAnsiTheme="majorBidi" w:cstheme="majorBidi"/>
          <w:sz w:val="28"/>
          <w:szCs w:val="28"/>
        </w:rPr>
        <w:lastRenderedPageBreak/>
        <w:t xml:space="preserve"> Blink two led</w:t>
      </w:r>
      <w:r w:rsidR="009C22C3" w:rsidRPr="00594B61">
        <w:rPr>
          <w:rFonts w:asciiTheme="majorBidi" w:hAnsiTheme="majorBidi" w:cstheme="majorBidi"/>
          <w:sz w:val="28"/>
          <w:szCs w:val="28"/>
        </w:rPr>
        <w:t>s,</w:t>
      </w:r>
      <w:r w:rsidRPr="00594B61">
        <w:rPr>
          <w:rFonts w:asciiTheme="majorBidi" w:hAnsiTheme="majorBidi" w:cstheme="majorBidi"/>
          <w:sz w:val="28"/>
          <w:szCs w:val="28"/>
        </w:rPr>
        <w:t xml:space="preserve"> one on pin 6 and other on pin5, such that each led blink one after the other. </w:t>
      </w:r>
    </w:p>
    <w:p w14:paraId="491C94E2" w14:textId="299EDFF2" w:rsidR="00594B61" w:rsidRDefault="007D7BF6" w:rsidP="005F50EC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(Hint: You </w:t>
      </w:r>
      <w:r w:rsidR="00594B61">
        <w:rPr>
          <w:rFonts w:asciiTheme="majorBidi" w:hAnsiTheme="majorBidi" w:cstheme="majorBidi"/>
          <w:sz w:val="28"/>
          <w:szCs w:val="28"/>
        </w:rPr>
        <w:t>must</w:t>
      </w:r>
      <w:r>
        <w:rPr>
          <w:rFonts w:asciiTheme="majorBidi" w:hAnsiTheme="majorBidi" w:cstheme="majorBidi"/>
          <w:sz w:val="28"/>
          <w:szCs w:val="28"/>
        </w:rPr>
        <w:t xml:space="preserve"> adjust the delay in such a way tha</w:t>
      </w:r>
      <w:r w:rsidR="00393F18">
        <w:rPr>
          <w:rFonts w:asciiTheme="majorBidi" w:hAnsiTheme="majorBidi" w:cstheme="majorBidi"/>
          <w:sz w:val="28"/>
          <w:szCs w:val="28"/>
        </w:rPr>
        <w:t>t led blink one after the other)</w:t>
      </w:r>
    </w:p>
    <w:p w14:paraId="4F021CC8" w14:textId="77777777" w:rsidR="005F50EC" w:rsidRDefault="005F50EC" w:rsidP="005F50EC">
      <w:pPr>
        <w:ind w:left="720"/>
        <w:jc w:val="both"/>
        <w:outlineLvl w:val="0"/>
        <w:rPr>
          <w:rFonts w:asciiTheme="majorBidi" w:hAnsiTheme="majorBidi" w:cstheme="majorBidi"/>
          <w:sz w:val="28"/>
          <w:szCs w:val="28"/>
        </w:rPr>
      </w:pPr>
    </w:p>
    <w:p w14:paraId="25C79F5B" w14:textId="79AF5CBE" w:rsidR="00594B61" w:rsidRDefault="00594B61" w:rsidP="00594B61">
      <w:pPr>
        <w:ind w:firstLine="720"/>
        <w:jc w:val="both"/>
        <w:outlineLvl w:val="0"/>
        <w:rPr>
          <w:rFonts w:asciiTheme="majorBidi" w:hAnsiTheme="majorBidi" w:cstheme="majorBidi"/>
          <w:b/>
          <w:bCs/>
          <w:sz w:val="28"/>
          <w:szCs w:val="28"/>
        </w:rPr>
      </w:pPr>
      <w:r w:rsidRPr="00594B61">
        <w:rPr>
          <w:rFonts w:asciiTheme="majorBidi" w:hAnsiTheme="majorBidi" w:cstheme="majorBidi"/>
          <w:b/>
          <w:bCs/>
          <w:sz w:val="28"/>
          <w:szCs w:val="28"/>
        </w:rPr>
        <w:t>Code:</w:t>
      </w:r>
    </w:p>
    <w:p w14:paraId="28CC28F7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>void setup()</w:t>
      </w:r>
    </w:p>
    <w:p w14:paraId="3B4C60A0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>{</w:t>
      </w:r>
    </w:p>
    <w:p w14:paraId="7C23AC3E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pinMode(5, OUTPUT);</w:t>
      </w:r>
    </w:p>
    <w:p w14:paraId="7F93C9B8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pinMode(6, OUTPUT);</w:t>
      </w:r>
    </w:p>
    <w:p w14:paraId="3C5C527C" w14:textId="04FA84E8" w:rsidR="00594B61" w:rsidRPr="00594B61" w:rsidRDefault="00D24272" w:rsidP="00222219">
      <w:pPr>
        <w:ind w:left="720"/>
        <w:jc w:val="both"/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mc:AlternateContent>
          <mc:Choice Requires="aink">
            <w:drawing>
              <wp:anchor distT="0" distB="0" distL="114300" distR="114300" simplePos="0" relativeHeight="251687936" behindDoc="0" locked="0" layoutInCell="1" allowOverlap="1" wp14:anchorId="19C96ED5" wp14:editId="5122D435">
                <wp:simplePos x="0" y="0"/>
                <wp:positionH relativeFrom="column">
                  <wp:posOffset>-139466</wp:posOffset>
                </wp:positionH>
                <wp:positionV relativeFrom="paragraph">
                  <wp:posOffset>39217</wp:posOffset>
                </wp:positionV>
                <wp:extent cx="422280" cy="246960"/>
                <wp:effectExtent l="57150" t="57150" r="0" b="39370"/>
                <wp:wrapNone/>
                <wp:docPr id="36" name="Ink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4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422280" cy="246960"/>
                      </w14:xfrm>
                    </w14:contentPart>
                  </a:graphicData>
                </a:graphic>
              </wp:anchor>
            </w:drawing>
          </mc:Choice>
          <mc:Fallback>
            <w:drawing>
              <wp:anchor distT="0" distB="0" distL="114300" distR="114300" simplePos="0" relativeHeight="251687936" behindDoc="0" locked="0" layoutInCell="1" allowOverlap="1" wp14:anchorId="19C96ED5" wp14:editId="5122D435">
                <wp:simplePos x="0" y="0"/>
                <wp:positionH relativeFrom="column">
                  <wp:posOffset>-139466</wp:posOffset>
                </wp:positionH>
                <wp:positionV relativeFrom="paragraph">
                  <wp:posOffset>39217</wp:posOffset>
                </wp:positionV>
                <wp:extent cx="422280" cy="246960"/>
                <wp:effectExtent l="57150" t="57150" r="0" b="39370"/>
                <wp:wrapNone/>
                <wp:docPr id="36" name="Ink 3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6" name="Ink 36"/>
                        <pic:cNvPicPr>
                          <a:picLocks noRot="1"/>
                        </pic:cNvPicPr>
                      </pic:nvPicPr>
                      <pic:blipFill>
                        <a:blip r:embed="rId65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40280" cy="26496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mc:Fallback>
        </mc:AlternateContent>
      </w:r>
      <w:r w:rsidR="00594B61" w:rsidRPr="00594B61">
        <w:rPr>
          <w:rFonts w:asciiTheme="majorBidi" w:hAnsiTheme="majorBidi" w:cstheme="majorBidi"/>
        </w:rPr>
        <w:t>}</w:t>
      </w:r>
    </w:p>
    <w:p w14:paraId="3CD53F1B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>void loop()</w:t>
      </w:r>
    </w:p>
    <w:p w14:paraId="5BE2C367" w14:textId="77777777" w:rsidR="00594B61" w:rsidRPr="00594B61" w:rsidRDefault="00594B61" w:rsidP="00594B61">
      <w:pPr>
        <w:ind w:left="72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>{</w:t>
      </w:r>
    </w:p>
    <w:p w14:paraId="256F2308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digitalWrite(5, HIGH);</w:t>
      </w:r>
    </w:p>
    <w:p w14:paraId="339FB0DD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digitalWrite(6, LOW);</w:t>
      </w:r>
    </w:p>
    <w:p w14:paraId="1050E8A7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delay(1000); // Wait for 1000 millisecond(s)</w:t>
      </w:r>
    </w:p>
    <w:p w14:paraId="0AFA0465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digitalWrite(5, LOW);</w:t>
      </w:r>
    </w:p>
    <w:p w14:paraId="3487533C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digitalWrite(6, HIGH);</w:t>
      </w:r>
    </w:p>
    <w:p w14:paraId="4690F5A5" w14:textId="77777777" w:rsidR="00594B61" w:rsidRPr="00594B61" w:rsidRDefault="00594B61" w:rsidP="005F50EC">
      <w:pPr>
        <w:ind w:left="144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 xml:space="preserve">  delay(1000); // Wait for 1000 millisecond(s)</w:t>
      </w:r>
    </w:p>
    <w:p w14:paraId="0C71493E" w14:textId="30742911" w:rsidR="0000363B" w:rsidRDefault="00594B61" w:rsidP="00222219">
      <w:pPr>
        <w:ind w:left="720"/>
        <w:jc w:val="both"/>
        <w:outlineLvl w:val="0"/>
        <w:rPr>
          <w:rFonts w:asciiTheme="majorBidi" w:hAnsiTheme="majorBidi" w:cstheme="majorBidi"/>
        </w:rPr>
      </w:pPr>
      <w:r w:rsidRPr="00594B61">
        <w:rPr>
          <w:rFonts w:asciiTheme="majorBidi" w:hAnsiTheme="majorBidi" w:cstheme="majorBidi"/>
        </w:rPr>
        <w:t>}</w:t>
      </w:r>
    </w:p>
    <w:p w14:paraId="15149AF4" w14:textId="6BDEC1C1" w:rsidR="0000363B" w:rsidRDefault="006546F2" w:rsidP="0000363B">
      <w:pPr>
        <w:ind w:left="720"/>
        <w:jc w:val="both"/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  <w:noProof/>
          <w:sz w:val="28"/>
          <w:szCs w:val="28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5BBBFD1A" wp14:editId="5ECE5FAE">
                <wp:simplePos x="0" y="0"/>
                <wp:positionH relativeFrom="column">
                  <wp:posOffset>1704496</wp:posOffset>
                </wp:positionH>
                <wp:positionV relativeFrom="paragraph">
                  <wp:posOffset>1170657</wp:posOffset>
                </wp:positionV>
                <wp:extent cx="187560" cy="11520"/>
                <wp:effectExtent l="57150" t="76200" r="60325" b="102870"/>
                <wp:wrapNone/>
                <wp:docPr id="34" name="Ink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66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187560" cy="11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5717F35" id="Ink 34" o:spid="_x0000_s1026" type="#_x0000_t75" style="position:absolute;margin-left:131.35pt;margin-top:86.55pt;width:20.4pt;height:12.2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">
                <v:imagedata r:id="rId67" o:title=""/>
                <o:lock v:ext="edit" rotation="t" aspectratio="f"/>
              </v:shape>
            </w:pict>
          </mc:Fallback>
        </mc:AlternateContent>
      </w:r>
      <w:r w:rsidR="00146F5D" w:rsidRPr="00F13D68">
        <w:rPr>
          <w:rFonts w:asciiTheme="majorBidi" w:hAnsiTheme="majorBidi" w:cstheme="majorBidi"/>
          <w:b/>
          <w:bCs/>
          <w:noProof/>
          <w:sz w:val="28"/>
          <w:szCs w:val="28"/>
        </w:rPr>
        <w:drawing>
          <wp:anchor distT="0" distB="0" distL="114300" distR="114300" simplePos="0" relativeHeight="251658752" behindDoc="1" locked="0" layoutInCell="0" allowOverlap="0" wp14:anchorId="5458A023" wp14:editId="1B33FF21">
            <wp:simplePos x="0" y="0"/>
            <wp:positionH relativeFrom="page">
              <wp:align>center</wp:align>
            </wp:positionH>
            <wp:positionV relativeFrom="paragraph">
              <wp:posOffset>283210</wp:posOffset>
            </wp:positionV>
            <wp:extent cx="5934456" cy="2469039"/>
            <wp:effectExtent l="19050" t="19050" r="0" b="7620"/>
            <wp:wrapTopAndBottom/>
            <wp:docPr id="8" name="Picture 8">
              <a:hlinkClick xmlns:a="http://schemas.openxmlformats.org/drawingml/2006/main" r:id="rId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>
                      <a:hlinkClick r:id="rId68"/>
                    </pic:cNvPr>
                    <pic:cNvPicPr>
                      <a:picLocks noChangeAspect="1" noChangeArrowheads="1" noCrop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456" cy="24690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202BF81" w14:textId="4C6C99F1" w:rsidR="00222219" w:rsidRDefault="00222219" w:rsidP="0000363B">
      <w:pPr>
        <w:ind w:left="720"/>
        <w:jc w:val="both"/>
        <w:outlineLvl w:val="0"/>
        <w:rPr>
          <w:rFonts w:asciiTheme="majorBidi" w:hAnsiTheme="majorBidi" w:cstheme="majorBidi"/>
        </w:rPr>
      </w:pPr>
    </w:p>
    <w:p w14:paraId="7D5A98F9" w14:textId="77777777" w:rsidR="00146F5D" w:rsidRDefault="00146F5D" w:rsidP="0000363B">
      <w:pPr>
        <w:ind w:left="720"/>
        <w:jc w:val="both"/>
        <w:outlineLvl w:val="0"/>
        <w:rPr>
          <w:rFonts w:asciiTheme="majorBidi" w:hAnsiTheme="majorBidi" w:cstheme="majorBidi"/>
        </w:rPr>
      </w:pPr>
    </w:p>
    <w:p w14:paraId="668FC253" w14:textId="18D7C561" w:rsidR="00594B61" w:rsidRDefault="00F13D68" w:rsidP="00F13D68">
      <w:pPr>
        <w:jc w:val="both"/>
        <w:outlineLvl w:val="0"/>
        <w:rPr>
          <w:rFonts w:asciiTheme="majorBidi" w:hAnsiTheme="majorBidi" w:cstheme="majorBidi"/>
        </w:rPr>
      </w:pPr>
      <w:r w:rsidRPr="00F13D68">
        <w:rPr>
          <w:rFonts w:asciiTheme="majorBidi" w:hAnsiTheme="majorBidi" w:cstheme="majorBidi"/>
          <w:b/>
          <w:bCs/>
        </w:rPr>
        <w:t>Note</w:t>
      </w:r>
      <w:r>
        <w:rPr>
          <w:rFonts w:asciiTheme="majorBidi" w:hAnsiTheme="majorBidi" w:cstheme="majorBidi"/>
        </w:rPr>
        <w:t>:</w:t>
      </w:r>
    </w:p>
    <w:p w14:paraId="35076C83" w14:textId="32EE02C5" w:rsidR="00F13D68" w:rsidRPr="0000363B" w:rsidRDefault="00F13D68" w:rsidP="00F13D68">
      <w:pPr>
        <w:jc w:val="both"/>
        <w:outlineLvl w:val="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</w:t>
      </w:r>
      <w:r w:rsidR="00FD2C24">
        <w:rPr>
          <w:rFonts w:asciiTheme="majorBidi" w:hAnsiTheme="majorBidi" w:cstheme="majorBidi"/>
        </w:rPr>
        <w:t>attached illustrations are GIFs and can be viewed by pressing CTRL + CLICK on illustration.</w:t>
      </w:r>
    </w:p>
    <w:sectPr w:rsidR="00F13D68" w:rsidRPr="0000363B" w:rsidSect="00377BDD">
      <w:headerReference w:type="default" r:id="rId70"/>
      <w:footerReference w:type="default" r:id="rId71"/>
      <w:pgSz w:w="12240" w:h="15840"/>
      <w:pgMar w:top="1211" w:right="1440" w:bottom="851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97F2488" w14:textId="77777777" w:rsidR="007C11F2" w:rsidRDefault="007C11F2" w:rsidP="00E84E5B">
      <w:r>
        <w:separator/>
      </w:r>
    </w:p>
  </w:endnote>
  <w:endnote w:type="continuationSeparator" w:id="0">
    <w:p w14:paraId="31386DBE" w14:textId="77777777" w:rsidR="007C11F2" w:rsidRDefault="007C11F2" w:rsidP="00E84E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309107" w14:textId="77777777" w:rsidR="00B8382D" w:rsidRDefault="00B8382D">
    <w:pPr>
      <w:pStyle w:val="Footer"/>
    </w:pPr>
    <w:r>
      <w:t xml:space="preserve">Lab 6 Coal, </w:t>
    </w:r>
    <w:r w:rsidR="0087516A">
      <w:t xml:space="preserve">Designed by </w:t>
    </w:r>
    <w:r>
      <w:t>Lab Engr. Qurat-ul-Ain</w:t>
    </w:r>
  </w:p>
  <w:p w14:paraId="0A38896C" w14:textId="77777777" w:rsidR="00E84E5B" w:rsidRDefault="00E84E5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3DD245" w14:textId="77777777" w:rsidR="007C11F2" w:rsidRDefault="007C11F2" w:rsidP="00E84E5B">
      <w:r>
        <w:separator/>
      </w:r>
    </w:p>
  </w:footnote>
  <w:footnote w:type="continuationSeparator" w:id="0">
    <w:p w14:paraId="02AC3AD7" w14:textId="77777777" w:rsidR="007C11F2" w:rsidRDefault="007C11F2" w:rsidP="00E84E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8230B9" w14:textId="77777777" w:rsidR="00377BDD" w:rsidRDefault="00377BDD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0" allowOverlap="1" wp14:anchorId="178D018D" wp14:editId="17812BA2">
          <wp:simplePos x="0" y="0"/>
          <wp:positionH relativeFrom="page">
            <wp:posOffset>847725</wp:posOffset>
          </wp:positionH>
          <wp:positionV relativeFrom="page">
            <wp:posOffset>171450</wp:posOffset>
          </wp:positionV>
          <wp:extent cx="5821680" cy="514350"/>
          <wp:effectExtent l="0" t="0" r="762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clrChange>
                      <a:clrFrom>
                        <a:srgbClr val="FFFFFF"/>
                      </a:clrFrom>
                      <a:clrTo>
                        <a:srgbClr val="FFFFFF">
                          <a:alpha val="0"/>
                        </a:srgbClr>
                      </a:clrTo>
                    </a:clrChange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21680" cy="514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56190A"/>
    <w:multiLevelType w:val="hybridMultilevel"/>
    <w:tmpl w:val="8B8288C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AC2419"/>
    <w:multiLevelType w:val="hybridMultilevel"/>
    <w:tmpl w:val="CCE032F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966BFB"/>
    <w:multiLevelType w:val="hybridMultilevel"/>
    <w:tmpl w:val="01D231AA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B36779A"/>
    <w:multiLevelType w:val="hybridMultilevel"/>
    <w:tmpl w:val="47E2FEAA"/>
    <w:lvl w:ilvl="0" w:tplc="0C09000F">
      <w:start w:val="1"/>
      <w:numFmt w:val="decimal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3ACD066D"/>
    <w:multiLevelType w:val="hybridMultilevel"/>
    <w:tmpl w:val="8FF05D2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E65D1D"/>
    <w:multiLevelType w:val="hybridMultilevel"/>
    <w:tmpl w:val="D946FAB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8476CE"/>
    <w:multiLevelType w:val="hybridMultilevel"/>
    <w:tmpl w:val="D3028EF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DA31BA"/>
    <w:multiLevelType w:val="hybridMultilevel"/>
    <w:tmpl w:val="D7A2D8D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F3A03C7"/>
    <w:multiLevelType w:val="hybridMultilevel"/>
    <w:tmpl w:val="1736E1C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27453DB"/>
    <w:multiLevelType w:val="hybridMultilevel"/>
    <w:tmpl w:val="5E7C5190"/>
    <w:lvl w:ilvl="0" w:tplc="0C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3E0655B"/>
    <w:multiLevelType w:val="hybridMultilevel"/>
    <w:tmpl w:val="26D66C8E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A300676"/>
    <w:multiLevelType w:val="hybridMultilevel"/>
    <w:tmpl w:val="3FAC11D6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D6748ED"/>
    <w:multiLevelType w:val="hybridMultilevel"/>
    <w:tmpl w:val="712E94B6"/>
    <w:lvl w:ilvl="0" w:tplc="0C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0F491D"/>
    <w:multiLevelType w:val="hybridMultilevel"/>
    <w:tmpl w:val="C0E8173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7"/>
  </w:num>
  <w:num w:numId="4">
    <w:abstractNumId w:val="8"/>
  </w:num>
  <w:num w:numId="5">
    <w:abstractNumId w:val="2"/>
  </w:num>
  <w:num w:numId="6">
    <w:abstractNumId w:val="12"/>
  </w:num>
  <w:num w:numId="7">
    <w:abstractNumId w:val="1"/>
  </w:num>
  <w:num w:numId="8">
    <w:abstractNumId w:val="5"/>
  </w:num>
  <w:num w:numId="9">
    <w:abstractNumId w:val="11"/>
  </w:num>
  <w:num w:numId="10">
    <w:abstractNumId w:val="0"/>
  </w:num>
  <w:num w:numId="11">
    <w:abstractNumId w:val="9"/>
  </w:num>
  <w:num w:numId="12">
    <w:abstractNumId w:val="10"/>
  </w:num>
  <w:num w:numId="13">
    <w:abstractNumId w:val="3"/>
  </w:num>
  <w:num w:numId="14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yNTIwMTYzMDI3MbdU0lEKTi0uzszPAykwrgUA1ihh8iwAAAA="/>
  </w:docVars>
  <w:rsids>
    <w:rsidRoot w:val="008E5B11"/>
    <w:rsid w:val="0000363B"/>
    <w:rsid w:val="000036A9"/>
    <w:rsid w:val="000174FE"/>
    <w:rsid w:val="00051FE9"/>
    <w:rsid w:val="00057017"/>
    <w:rsid w:val="0006026D"/>
    <w:rsid w:val="00062DD7"/>
    <w:rsid w:val="0007793E"/>
    <w:rsid w:val="00082D48"/>
    <w:rsid w:val="00095A36"/>
    <w:rsid w:val="000A2011"/>
    <w:rsid w:val="000A502F"/>
    <w:rsid w:val="000B19E0"/>
    <w:rsid w:val="000B4FCC"/>
    <w:rsid w:val="000B54D0"/>
    <w:rsid w:val="000D2850"/>
    <w:rsid w:val="000E4704"/>
    <w:rsid w:val="000F4A32"/>
    <w:rsid w:val="000F643A"/>
    <w:rsid w:val="0010646A"/>
    <w:rsid w:val="0011427A"/>
    <w:rsid w:val="00123E8B"/>
    <w:rsid w:val="001315BF"/>
    <w:rsid w:val="00140E5E"/>
    <w:rsid w:val="00146F5D"/>
    <w:rsid w:val="00152524"/>
    <w:rsid w:val="00160BDE"/>
    <w:rsid w:val="00167A6C"/>
    <w:rsid w:val="00190194"/>
    <w:rsid w:val="001913D6"/>
    <w:rsid w:val="00194373"/>
    <w:rsid w:val="001A0492"/>
    <w:rsid w:val="001A29CA"/>
    <w:rsid w:val="001A79AF"/>
    <w:rsid w:val="001C20A3"/>
    <w:rsid w:val="001C5518"/>
    <w:rsid w:val="001E507F"/>
    <w:rsid w:val="001F1766"/>
    <w:rsid w:val="001F5632"/>
    <w:rsid w:val="002045FA"/>
    <w:rsid w:val="00222219"/>
    <w:rsid w:val="0023485C"/>
    <w:rsid w:val="00235BBE"/>
    <w:rsid w:val="00244316"/>
    <w:rsid w:val="00252EC1"/>
    <w:rsid w:val="002607F2"/>
    <w:rsid w:val="00273BD1"/>
    <w:rsid w:val="00273BEC"/>
    <w:rsid w:val="002B1F09"/>
    <w:rsid w:val="002C1570"/>
    <w:rsid w:val="002C4F16"/>
    <w:rsid w:val="002E6A94"/>
    <w:rsid w:val="002F2666"/>
    <w:rsid w:val="002F310B"/>
    <w:rsid w:val="002F4E46"/>
    <w:rsid w:val="002F7C9A"/>
    <w:rsid w:val="00307546"/>
    <w:rsid w:val="00313881"/>
    <w:rsid w:val="0031458B"/>
    <w:rsid w:val="003168A1"/>
    <w:rsid w:val="0032473E"/>
    <w:rsid w:val="00330D4C"/>
    <w:rsid w:val="00335F79"/>
    <w:rsid w:val="0034439D"/>
    <w:rsid w:val="00377BDD"/>
    <w:rsid w:val="00393F18"/>
    <w:rsid w:val="003A2C0B"/>
    <w:rsid w:val="003A3731"/>
    <w:rsid w:val="003B7165"/>
    <w:rsid w:val="003C47BA"/>
    <w:rsid w:val="003C6F1E"/>
    <w:rsid w:val="003D4FEB"/>
    <w:rsid w:val="003E500D"/>
    <w:rsid w:val="003F7AFC"/>
    <w:rsid w:val="0040732F"/>
    <w:rsid w:val="004128B2"/>
    <w:rsid w:val="00412BB0"/>
    <w:rsid w:val="00427D8E"/>
    <w:rsid w:val="00432CF7"/>
    <w:rsid w:val="00436176"/>
    <w:rsid w:val="00441A1A"/>
    <w:rsid w:val="0044518E"/>
    <w:rsid w:val="004474E9"/>
    <w:rsid w:val="00457FD7"/>
    <w:rsid w:val="00462642"/>
    <w:rsid w:val="004675CB"/>
    <w:rsid w:val="004754A9"/>
    <w:rsid w:val="0049250F"/>
    <w:rsid w:val="004B0CC1"/>
    <w:rsid w:val="004B28E2"/>
    <w:rsid w:val="004C4C23"/>
    <w:rsid w:val="004C591D"/>
    <w:rsid w:val="004D1BB8"/>
    <w:rsid w:val="004E6036"/>
    <w:rsid w:val="004F6844"/>
    <w:rsid w:val="004F6F63"/>
    <w:rsid w:val="0050171F"/>
    <w:rsid w:val="00502653"/>
    <w:rsid w:val="00507518"/>
    <w:rsid w:val="00534E82"/>
    <w:rsid w:val="005358DC"/>
    <w:rsid w:val="00544A97"/>
    <w:rsid w:val="005725AA"/>
    <w:rsid w:val="00585878"/>
    <w:rsid w:val="00585BDA"/>
    <w:rsid w:val="00586251"/>
    <w:rsid w:val="00594B61"/>
    <w:rsid w:val="005A16CB"/>
    <w:rsid w:val="005B56AB"/>
    <w:rsid w:val="005D4CF4"/>
    <w:rsid w:val="005F3DD5"/>
    <w:rsid w:val="005F50EC"/>
    <w:rsid w:val="00611942"/>
    <w:rsid w:val="006178FD"/>
    <w:rsid w:val="00637802"/>
    <w:rsid w:val="006421EC"/>
    <w:rsid w:val="006546F2"/>
    <w:rsid w:val="00656382"/>
    <w:rsid w:val="00664DC6"/>
    <w:rsid w:val="0066646A"/>
    <w:rsid w:val="00675776"/>
    <w:rsid w:val="00675EAA"/>
    <w:rsid w:val="006A4A70"/>
    <w:rsid w:val="006B2DEE"/>
    <w:rsid w:val="006D37B9"/>
    <w:rsid w:val="006E0928"/>
    <w:rsid w:val="006E2E1D"/>
    <w:rsid w:val="006E40F2"/>
    <w:rsid w:val="006F0C30"/>
    <w:rsid w:val="006F1A8D"/>
    <w:rsid w:val="006F1DA3"/>
    <w:rsid w:val="0070174E"/>
    <w:rsid w:val="00723782"/>
    <w:rsid w:val="007337EB"/>
    <w:rsid w:val="0073728E"/>
    <w:rsid w:val="0074360D"/>
    <w:rsid w:val="0074427A"/>
    <w:rsid w:val="0075042B"/>
    <w:rsid w:val="00751A5C"/>
    <w:rsid w:val="00752DC4"/>
    <w:rsid w:val="007A6F9C"/>
    <w:rsid w:val="007A78EA"/>
    <w:rsid w:val="007C11F2"/>
    <w:rsid w:val="007C300A"/>
    <w:rsid w:val="007D3DFB"/>
    <w:rsid w:val="007D7BF6"/>
    <w:rsid w:val="007E30CE"/>
    <w:rsid w:val="007F08BF"/>
    <w:rsid w:val="007F0F8F"/>
    <w:rsid w:val="00802AC1"/>
    <w:rsid w:val="0080587C"/>
    <w:rsid w:val="008070B5"/>
    <w:rsid w:val="008075FE"/>
    <w:rsid w:val="00816BB7"/>
    <w:rsid w:val="00831828"/>
    <w:rsid w:val="00831F67"/>
    <w:rsid w:val="00840595"/>
    <w:rsid w:val="008452D2"/>
    <w:rsid w:val="00851314"/>
    <w:rsid w:val="00856474"/>
    <w:rsid w:val="00872ADD"/>
    <w:rsid w:val="0087516A"/>
    <w:rsid w:val="00875756"/>
    <w:rsid w:val="00876247"/>
    <w:rsid w:val="008818D8"/>
    <w:rsid w:val="008850E8"/>
    <w:rsid w:val="008A2C97"/>
    <w:rsid w:val="008A7A74"/>
    <w:rsid w:val="008C0D31"/>
    <w:rsid w:val="008C7B0B"/>
    <w:rsid w:val="008D271A"/>
    <w:rsid w:val="008D33E7"/>
    <w:rsid w:val="008E5B11"/>
    <w:rsid w:val="008F33DD"/>
    <w:rsid w:val="008F369E"/>
    <w:rsid w:val="008F4213"/>
    <w:rsid w:val="00901947"/>
    <w:rsid w:val="00915807"/>
    <w:rsid w:val="00925FCB"/>
    <w:rsid w:val="0093683B"/>
    <w:rsid w:val="00950247"/>
    <w:rsid w:val="009543C3"/>
    <w:rsid w:val="00954B50"/>
    <w:rsid w:val="00956841"/>
    <w:rsid w:val="009709FA"/>
    <w:rsid w:val="00973CEE"/>
    <w:rsid w:val="0098586C"/>
    <w:rsid w:val="00987C3C"/>
    <w:rsid w:val="00991352"/>
    <w:rsid w:val="009A3CE8"/>
    <w:rsid w:val="009A540B"/>
    <w:rsid w:val="009C22C3"/>
    <w:rsid w:val="009C422C"/>
    <w:rsid w:val="009D06FA"/>
    <w:rsid w:val="00A0545F"/>
    <w:rsid w:val="00A05B71"/>
    <w:rsid w:val="00A2401D"/>
    <w:rsid w:val="00A26BC8"/>
    <w:rsid w:val="00A27F80"/>
    <w:rsid w:val="00A61CAB"/>
    <w:rsid w:val="00A7206B"/>
    <w:rsid w:val="00A76698"/>
    <w:rsid w:val="00A82393"/>
    <w:rsid w:val="00A85C33"/>
    <w:rsid w:val="00A917CE"/>
    <w:rsid w:val="00A91A35"/>
    <w:rsid w:val="00A94D91"/>
    <w:rsid w:val="00AA21E9"/>
    <w:rsid w:val="00AA341F"/>
    <w:rsid w:val="00AA37C7"/>
    <w:rsid w:val="00AB5FAB"/>
    <w:rsid w:val="00AC252B"/>
    <w:rsid w:val="00AC4BD9"/>
    <w:rsid w:val="00AD6B1D"/>
    <w:rsid w:val="00AE791A"/>
    <w:rsid w:val="00AF03E8"/>
    <w:rsid w:val="00AF06DE"/>
    <w:rsid w:val="00AF36A4"/>
    <w:rsid w:val="00B000E3"/>
    <w:rsid w:val="00B00CD1"/>
    <w:rsid w:val="00B10092"/>
    <w:rsid w:val="00B1187C"/>
    <w:rsid w:val="00B135BC"/>
    <w:rsid w:val="00B1732D"/>
    <w:rsid w:val="00B213AA"/>
    <w:rsid w:val="00B253E8"/>
    <w:rsid w:val="00B41849"/>
    <w:rsid w:val="00B53DC5"/>
    <w:rsid w:val="00B711D7"/>
    <w:rsid w:val="00B77780"/>
    <w:rsid w:val="00B8382D"/>
    <w:rsid w:val="00BA30E8"/>
    <w:rsid w:val="00BA3489"/>
    <w:rsid w:val="00BC5303"/>
    <w:rsid w:val="00BD67C1"/>
    <w:rsid w:val="00C11ADC"/>
    <w:rsid w:val="00C14F5F"/>
    <w:rsid w:val="00C4081C"/>
    <w:rsid w:val="00C81361"/>
    <w:rsid w:val="00C905C4"/>
    <w:rsid w:val="00C96AE1"/>
    <w:rsid w:val="00C971F2"/>
    <w:rsid w:val="00CA04A6"/>
    <w:rsid w:val="00CC7B85"/>
    <w:rsid w:val="00CD63CF"/>
    <w:rsid w:val="00CD75C8"/>
    <w:rsid w:val="00CE369C"/>
    <w:rsid w:val="00CE691E"/>
    <w:rsid w:val="00D022DE"/>
    <w:rsid w:val="00D24272"/>
    <w:rsid w:val="00D3530D"/>
    <w:rsid w:val="00D4523E"/>
    <w:rsid w:val="00D60BE6"/>
    <w:rsid w:val="00D61F92"/>
    <w:rsid w:val="00D82B91"/>
    <w:rsid w:val="00D9488F"/>
    <w:rsid w:val="00DB061C"/>
    <w:rsid w:val="00DC4B3A"/>
    <w:rsid w:val="00DD47CA"/>
    <w:rsid w:val="00DD5807"/>
    <w:rsid w:val="00E20A1C"/>
    <w:rsid w:val="00E221E1"/>
    <w:rsid w:val="00E26A28"/>
    <w:rsid w:val="00E32900"/>
    <w:rsid w:val="00E7245E"/>
    <w:rsid w:val="00E80334"/>
    <w:rsid w:val="00E84E5B"/>
    <w:rsid w:val="00E87225"/>
    <w:rsid w:val="00EB00E4"/>
    <w:rsid w:val="00EC3506"/>
    <w:rsid w:val="00EC6800"/>
    <w:rsid w:val="00ED2136"/>
    <w:rsid w:val="00EE727A"/>
    <w:rsid w:val="00F0201C"/>
    <w:rsid w:val="00F0319E"/>
    <w:rsid w:val="00F052DE"/>
    <w:rsid w:val="00F13D68"/>
    <w:rsid w:val="00F25102"/>
    <w:rsid w:val="00F557C0"/>
    <w:rsid w:val="00F55EA0"/>
    <w:rsid w:val="00F67CDD"/>
    <w:rsid w:val="00F91BE2"/>
    <w:rsid w:val="00F91E5A"/>
    <w:rsid w:val="00F95AA9"/>
    <w:rsid w:val="00F96967"/>
    <w:rsid w:val="00FA018F"/>
    <w:rsid w:val="00FB4B23"/>
    <w:rsid w:val="00FB7CCA"/>
    <w:rsid w:val="00FC4EED"/>
    <w:rsid w:val="00FD1E20"/>
    <w:rsid w:val="00FD2C24"/>
    <w:rsid w:val="00FD4696"/>
    <w:rsid w:val="00FD578C"/>
    <w:rsid w:val="00FE49B9"/>
    <w:rsid w:val="00FE79D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3B3846"/>
  <w15:docId w15:val="{32B6CEDF-2499-4604-8706-A2F85EC369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5B1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E5B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B11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11427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4E5B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84E5B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84E5B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84E5B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44A97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keyword">
    <w:name w:val="keyword"/>
    <w:basedOn w:val="DefaultParagraphFont"/>
    <w:rsid w:val="004D1BB8"/>
  </w:style>
  <w:style w:type="character" w:customStyle="1" w:styleId="apple-converted-space">
    <w:name w:val="apple-converted-space"/>
    <w:basedOn w:val="DefaultParagraphFont"/>
    <w:rsid w:val="004D1BB8"/>
  </w:style>
  <w:style w:type="paragraph" w:styleId="NormalWeb">
    <w:name w:val="Normal (Web)"/>
    <w:basedOn w:val="Normal"/>
    <w:uiPriority w:val="99"/>
    <w:semiHidden/>
    <w:unhideWhenUsed/>
    <w:rsid w:val="004D1BB8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4D1BB8"/>
    <w:rPr>
      <w:i/>
      <w:iCs/>
    </w:rPr>
  </w:style>
  <w:style w:type="character" w:styleId="Hyperlink">
    <w:name w:val="Hyperlink"/>
    <w:basedOn w:val="DefaultParagraphFont"/>
    <w:uiPriority w:val="99"/>
    <w:unhideWhenUsed/>
    <w:rsid w:val="00462642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026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02653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DefaultParagraphFont"/>
    <w:rsid w:val="008C7B0B"/>
  </w:style>
  <w:style w:type="character" w:customStyle="1" w:styleId="pln">
    <w:name w:val="pln"/>
    <w:basedOn w:val="DefaultParagraphFont"/>
    <w:rsid w:val="008C7B0B"/>
  </w:style>
  <w:style w:type="character" w:customStyle="1" w:styleId="pun">
    <w:name w:val="pun"/>
    <w:basedOn w:val="DefaultParagraphFont"/>
    <w:rsid w:val="008C7B0B"/>
  </w:style>
  <w:style w:type="character" w:customStyle="1" w:styleId="lit">
    <w:name w:val="lit"/>
    <w:basedOn w:val="DefaultParagraphFont"/>
    <w:rsid w:val="008C7B0B"/>
  </w:style>
  <w:style w:type="character" w:customStyle="1" w:styleId="com">
    <w:name w:val="com"/>
    <w:basedOn w:val="DefaultParagraphFont"/>
    <w:rsid w:val="008C7B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851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7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8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1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customXml" Target="ink/ink4.xml"/><Relationship Id="rId18" Type="http://schemas.openxmlformats.org/officeDocument/2006/relationships/image" Target="media/image6.png"/><Relationship Id="rId26" Type="http://schemas.openxmlformats.org/officeDocument/2006/relationships/image" Target="media/image11.png"/><Relationship Id="rId39" Type="http://schemas.openxmlformats.org/officeDocument/2006/relationships/image" Target="media/image18.png"/><Relationship Id="rId21" Type="http://schemas.openxmlformats.org/officeDocument/2006/relationships/image" Target="media/image8.png"/><Relationship Id="rId34" Type="http://schemas.openxmlformats.org/officeDocument/2006/relationships/image" Target="media/image15.png"/><Relationship Id="rId42" Type="http://schemas.openxmlformats.org/officeDocument/2006/relationships/customXml" Target="ink/ink17.xml"/><Relationship Id="rId47" Type="http://schemas.openxmlformats.org/officeDocument/2006/relationships/image" Target="media/image22.png"/><Relationship Id="rId50" Type="http://schemas.openxmlformats.org/officeDocument/2006/relationships/customXml" Target="ink/ink21.xml"/><Relationship Id="rId55" Type="http://schemas.openxmlformats.org/officeDocument/2006/relationships/hyperlink" Target="https://www.tinkercad.com/" TargetMode="External"/><Relationship Id="rId63" Type="http://schemas.openxmlformats.org/officeDocument/2006/relationships/image" Target="media/image31.gif"/><Relationship Id="rId68" Type="http://schemas.openxmlformats.org/officeDocument/2006/relationships/hyperlink" Target="Task02.gif" TargetMode="External"/><Relationship Id="rId7" Type="http://schemas.openxmlformats.org/officeDocument/2006/relationships/customXml" Target="ink/ink1.xml"/><Relationship Id="rId71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customXml" Target="ink/ink11.xml"/><Relationship Id="rId11" Type="http://schemas.openxmlformats.org/officeDocument/2006/relationships/customXml" Target="ink/ink3.xm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customXml" Target="ink/ink15.xml"/><Relationship Id="rId40" Type="http://schemas.openxmlformats.org/officeDocument/2006/relationships/customXml" Target="ink/ink16.xml"/><Relationship Id="rId45" Type="http://schemas.openxmlformats.org/officeDocument/2006/relationships/image" Target="media/image21.png"/><Relationship Id="rId53" Type="http://schemas.openxmlformats.org/officeDocument/2006/relationships/image" Target="media/image25.png"/><Relationship Id="rId58" Type="http://schemas.openxmlformats.org/officeDocument/2006/relationships/image" Target="media/image28.png"/><Relationship Id="rId66" Type="http://schemas.openxmlformats.org/officeDocument/2006/relationships/customXml" Target="ink/ink25.xml"/><Relationship Id="rId5" Type="http://schemas.openxmlformats.org/officeDocument/2006/relationships/footnotes" Target="footnotes.xml"/><Relationship Id="rId15" Type="http://schemas.openxmlformats.org/officeDocument/2006/relationships/customXml" Target="ink/ink5.xml"/><Relationship Id="rId23" Type="http://schemas.openxmlformats.org/officeDocument/2006/relationships/image" Target="media/image9.png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image" Target="media/image23.png"/><Relationship Id="rId57" Type="http://schemas.openxmlformats.org/officeDocument/2006/relationships/image" Target="media/image27.png"/><Relationship Id="rId61" Type="http://schemas.openxmlformats.org/officeDocument/2006/relationships/image" Target="media/image30.png"/><Relationship Id="rId10" Type="http://schemas.openxmlformats.org/officeDocument/2006/relationships/image" Target="media/image2.png"/><Relationship Id="rId19" Type="http://schemas.openxmlformats.org/officeDocument/2006/relationships/customXml" Target="ink/ink7.xml"/><Relationship Id="rId31" Type="http://schemas.openxmlformats.org/officeDocument/2006/relationships/customXml" Target="ink/ink12.xml"/><Relationship Id="rId44" Type="http://schemas.openxmlformats.org/officeDocument/2006/relationships/customXml" Target="ink/ink18.xml"/><Relationship Id="rId52" Type="http://schemas.openxmlformats.org/officeDocument/2006/relationships/customXml" Target="ink/ink22.xml"/><Relationship Id="rId60" Type="http://schemas.openxmlformats.org/officeDocument/2006/relationships/customXml" Target="ink/ink23.xml"/><Relationship Id="rId65" Type="http://schemas.openxmlformats.org/officeDocument/2006/relationships/image" Target="media/image32.png"/><Relationship Id="rId73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4.png"/><Relationship Id="rId22" Type="http://schemas.openxmlformats.org/officeDocument/2006/relationships/customXml" Target="ink/ink8.xml"/><Relationship Id="rId27" Type="http://schemas.openxmlformats.org/officeDocument/2006/relationships/customXml" Target="ink/ink10.xml"/><Relationship Id="rId30" Type="http://schemas.openxmlformats.org/officeDocument/2006/relationships/image" Target="media/image13.png"/><Relationship Id="rId35" Type="http://schemas.openxmlformats.org/officeDocument/2006/relationships/customXml" Target="ink/ink14.xml"/><Relationship Id="rId43" Type="http://schemas.openxmlformats.org/officeDocument/2006/relationships/image" Target="media/image20.png"/><Relationship Id="rId48" Type="http://schemas.openxmlformats.org/officeDocument/2006/relationships/customXml" Target="ink/ink20.xml"/><Relationship Id="rId56" Type="http://schemas.openxmlformats.org/officeDocument/2006/relationships/hyperlink" Target="https://www.youtube.com/watch?v=wx0cPuTUYrM" TargetMode="External"/><Relationship Id="rId64" Type="http://schemas.openxmlformats.org/officeDocument/2006/relationships/customXml" Target="ink/ink24.xml"/><Relationship Id="rId69" Type="http://schemas.openxmlformats.org/officeDocument/2006/relationships/image" Target="media/image34.gif"/><Relationship Id="rId8" Type="http://schemas.openxmlformats.org/officeDocument/2006/relationships/image" Target="media/image1.png"/><Relationship Id="rId51" Type="http://schemas.openxmlformats.org/officeDocument/2006/relationships/image" Target="media/image24.png"/><Relationship Id="rId72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customXml" Target="ink/ink6.xml"/><Relationship Id="rId25" Type="http://schemas.openxmlformats.org/officeDocument/2006/relationships/customXml" Target="ink/ink9.xml"/><Relationship Id="rId33" Type="http://schemas.openxmlformats.org/officeDocument/2006/relationships/customXml" Target="ink/ink13.xml"/><Relationship Id="rId38" Type="http://schemas.openxmlformats.org/officeDocument/2006/relationships/image" Target="media/image17.png"/><Relationship Id="rId46" Type="http://schemas.openxmlformats.org/officeDocument/2006/relationships/customXml" Target="ink/ink19.xml"/><Relationship Id="rId59" Type="http://schemas.openxmlformats.org/officeDocument/2006/relationships/image" Target="media/image29.png"/><Relationship Id="rId67" Type="http://schemas.openxmlformats.org/officeDocument/2006/relationships/image" Target="media/image33.png"/><Relationship Id="rId20" Type="http://schemas.openxmlformats.org/officeDocument/2006/relationships/image" Target="media/image7.png"/><Relationship Id="rId41" Type="http://schemas.openxmlformats.org/officeDocument/2006/relationships/image" Target="media/image19.png"/><Relationship Id="rId54" Type="http://schemas.openxmlformats.org/officeDocument/2006/relationships/image" Target="media/image26.png"/><Relationship Id="rId62" Type="http://schemas.openxmlformats.org/officeDocument/2006/relationships/hyperlink" Target="Task01.gif" TargetMode="External"/><Relationship Id="rId7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5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29:48.377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550 0 3708,'0'0'1926,"-2"28"368,0-23-2103,-7 15 495,-2 0 0,0 0 1,0-1-1,-2 0 0,-1-1 0,-19 21 1,29-36-541,-1 1 0,0-1 1,1 1-1,-1-1 0,0-1 1,0 1-1,-1-1 0,1 0 1,-10 3-1,12-5-117,0 1-1,0-1 0,0 0 1,0 1-1,0-1 1,0 0-1,0-1 1,0 1-1,0-1 1,0 1-1,0-1 1,0 0-1,0 0 0,0 0 1,0 0-1,1-1 1,-1 1-1,-5-4 1,-27-26-90,18 16 282,0 0 1,-33-21-1,47 35-222,0 0 0,1 0 0,-1 0 0,0 0 0,0 1 0,1-1 0,-1 1 0,0 0 0,0 0 0,0 0 1,1 0-1,-1 0 0,0 1 0,0-1 0,0 1 0,1 0 0,-1 0 0,0 0 0,1 0 0,-1 0 0,1 0 0,-3 2 0,-8 5 36,0 1 0,1 0 1,-11 12-1,3-4 31,7-7-11,8-7-33,-1 1-1,1 1 1,0-1 0,0 1 0,0-1 0,1 2-1,-7 7 1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0:43.57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02 74 900,'-24'8'9870,"4"-8"-5461,136 6-2975,-63 1-707,48 1-651,-90-7-42,-1 0 0,0 1 0,20 5 0,22 5 2,193-6 849,-171-7-977,51 10 241,97 0 639,-151-15-664,-67 6-129,1-1 0,0 0 0,0 0 0,-1-1 0,1 1-1,-1-1 1,9-4 0,25-9 64,-23 12-85,0-1 0,-1 0 0,28-12 0,-41 16 28,0-1-1,0 1 0,0-1 0,-1 1 0,1-1 0,0 0 0,0 1 0,-1-1 0,1 0 0,0 1 0,-1-1 1,1 0-1,0 0 0,-1 1 0,1-1 0,-1 0 0,0 0 0,1 0 0,-1 0 0,0 0 0,1 0 0,-1 0 1,0 0-1,0 0 0,0 0 0,0 0 0,0 0 0,0 0 0,0 0 0,0-1 0,-1-5-19,4 0 38,-3 7-23,1 0 1,-1 0-1,0-1 0,1 1 0,-1 0 0,0-1 0,0 1 1,1 0-1,-1-1 0,0 1 0,0-1 0,0 1 0,0 0 1,1-1-1,-1 1 0,0-1 0,0 1 0,0 0 1,0-1-1,0 1 0,0-1 0,0 1 0,0 0 0,0-1 1,0 1-1,0-1 0,0 1 0,-1 0 0,1-1 1,0 1-1,0-1 0,0 1 0,0 0 0,-1-1 0,1 1 1,0 0-1,0-1 0,-1 1 0,1 0 0,0-1 0,-1 1 1,1 0-1,0 0 0,-1-1 0,1 1 0,0 0 1,-1 0-1,1 0 0,-1 0 0,1-1 0,0 1 0,-1 0 1,0 0-1,-25-6 64,-2-1-80,-1 1-1,0 2 1,-42-2 0,-356 6 55,400 1-25,-45 9 0,46-6 24,-48 3 0,-160-7 3,224 1-42,-1 0 0,1 1 1,-1 0-1,-11 5 0,-18 4 5,15-6-7,-22 4 35,47-9-34,-35 0 105,-10 23 948,39-20-1009,-1-1-1,0 0 1,1-1 0,-1 0 0,0 0-1,-11 0 1,18 0 13,0 0-1,1 0 0,-1 0 0,0 0 1,1-1-1,-1 1 0,1 0 0,-1 0 1,1-1-1,0 1 0,-1-1 0,1 1 1,-1 0-1,1-1 0,0 1 0,1 0 64,1 1-177,-1-1 0,1 1 0,0-1 0,0 1 0,-1-1 0,1 0 0,0 0 0,0 0 0,6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0:33.720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293 0 652,'-106'0'2626,"99"1"-2427,0 0 0,-1 0 0,1 1 0,-10 3 0,-28 5 506,-50 5 8096,101-16-8592,-6 1-146,1 0-1,-1 0 1,0 0 0,1 0 0,-1-1 0,0 1 0,1 0 0,-1 0 0,1 0 0,-1 0-1,0 0 1,1 0 0,-1 0 0,0 0 0,1 0 0,-1 0 0,1 0 0,-1 1 0,0-1-1,1 0 1,-1 0 0,0 0 0,1 0 0,-1 1 0,0-1 0,2 1 251,-2-1-251,0 1 0,1-1 0,-1 0 0,0 1 0,0-1 0,1 2 218,-1 2-192,0-3-38,0-1 0,0 0 0,0 1 0,0-1 0,0 0 1,0 1-1,0-1 0,-1 1 0,1-1 0,0 0 0,0 1 0,1-1 1,-1 0-1,0 1 0,0-1 0,0 0 0,0 1 0,0-1 0,0 0 1,0 1-1,1-1 0,-1 0 0,0 1 0,0-1 0,0 0 0,1 1 1,-1-1-1,0 0 0,0 0 0,1 1 0,-1-1 0,0 0 0,1 0 1,-1 0-1,0 1 0,1-1 0,-1 0 0,0 0 0,1 0 0,-1 0 1,0 0-1,1 0 0,-1 0 0,0 0 0,1 0 0,0 0 0,2 0-44,0 0-1,0 1 0,0-1 0,-1 0 1,1 1-1,0 0 0,0 0 0,0 0 0,0 0 1,-1 0-1,4 2 0,6 3 2,-1-1-1,1-1 1,0 0 0,0 0 0,0-1-1,0-1 1,24 2 0,94-4 86,-62-2-78,546 2 127,-581 8-147,189-8 73,-215 0-71,1-1-1,0-1 0,0 0 1,-1 0-1,1 0 1,11-6-1,-9 4 12,-1 0 0,1 1 0,16-3-1,32 1-16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0:28.425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09 1 1708,'0'0'34,"-22"0"624,16 0-467,1 0 0,0 1-1,0-1 1,-1 1 0,1 0-1,0 1 1,0-1 0,-40 23 9086,53-23-8369,-6-1-796,-1 0 1,0 0-1,1 0 1,-1 0-1,0 1 1,1-1-1,-1 0 1,0 0-1,0 1 1,1-1-1,-1 1 1,0-1-1,0 1 1,0-1-1,1 1 1,-1 0-1,0 0 1,0 0 0,0-1-1,0 1 1,1 2-1,12 9 1248,-10-11-1255,0 0 0,1-1 0,-1 1 0,1-1 0,-1 0 0,0 0 0,1 0 0,5-2 0,6 1-6,92 1 510,-101 1-577,0 0-1,0 1 0,-1-1 1,1 1-1,7 4 0,20 5 139,33 0 457,112 5-1,70-15 317,-126-2-521,42 13 584,77-12-357,-155-13-387,203 9 150,-264 3-406,49-10-1,-7 0 36,113-19 740,-164 27-770,1 2 0,-1 0 0,35 2 0,-8 1 27,-1 4 766,-24-3-219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0:26.051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61 1 1652,'-34'0'5815,"-92"27"7452,140-20-13096,0 0 1,0 0-1,1-2 0,0 0 1,0 0-1,29 4 0,-25-5-198,19 2 67,0-2-1,-1-2 1,67-4 0,-25 1 32,504-5 809,-71 6 1199,-512 0-2105,-96 10-20964,50-4 19162,16-1 910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1:07.319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47 69 1624,'-47'44'10911,"58"-43"-10342,202 1 1612,-121-2-1994,86-15-99,-46 1-62,-51 10 42,304-23 72,-328 21-158,541-42 66,-491 47-87,-100 2 47,-1 0-1,0 1 1,0-1-1,0 1 1,10 5-1,19 6-1,-21-11-62,0 0-1,23-1 1,-22-1-849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1:05.908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0 112,'3'3'7339,"31"12"-6096,-23-12-1063,0 0 0,0 0 0,1-1 0,-1 0 0,1-1 0,-1-1 0,19-1 0,-10 1 812,84 13-788,570-13 426,-490 13-578,139-13-37,-161 13 16,-101-6-8,510 11 95,-524-18-89,-46-1-7,-1 1-118,0-1 0,0 0 0,0 1-1,0-1 1,0 1 0,-1-1 0,1 1 0,0-1-1,0 1 1,0-1 0,-1 1 0,1-1-1,0 1 1,-1-1 0,-4-3-1155,4 4 1155,1 0-1,-1 0 1,0-1 0,1 1 0,-1 0-1,-23 0-4327,16 0 3187,-3 0-132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1:15.901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78 110 792,'-46'0'1302,"15"0"3201,33-20-2708,26 3-1117,-23 13-592,1 0 0,0 0 0,0 0 0,1 1 0,-1 0 1,1 0-1,-1 1 0,1 0 0,0 0 0,8-1 379,-10 5 524,-5-3-987,0 1 1,0 0-1,0 0 1,1 0 0,-1 0-1,0 0 1,0 0-1,1 0 1,-1 0 0,0 0-1,0 0 1,0 0 0,1 0-1,-1 0 1,0 1-1,0-1 1,0 0 0,1 0-1,-1 0 1,0 0-1,0 0 1,0 0 0,1 0-1,-1 0 1,0 1 0,0-1-1,0 0 1,0 0-1,0 0 1,1 0 0,-1 1-1,0-1 1,0 0-1,0 0 1,0 0 0,0 1-1,0-1 1,0 0 0,0 0-1,0 1 1,0-1-1,0 0 1,0 0 0,0 0-1,0 1 1,0-1-1,0 0 1,0 0 0,0 0-1,0 1 1,0-1 0,0 0-1,0 0 1,0 1-1,0 0 59,0 0 0,0 0 0,0-1 0,1 1 0,-1 0 0,0 0 0,1 0-1,-1 0 1,1 0 0,-1-1 0,1 1 0,-1 0 0,1 0 0,0-1 0,-1 1-1,1 0 1,0-1 0,-1 1 0,1-1 0,0 1 0,0-1 0,1 1 0,29 10 492,34-4 544,204-7-786,-123 6-88,732-6-1073,-850 1 1085,48 10 1,7 0 434,302-8-516,-210-4-146,-158-1-18,0 1 0,22-7 0,-5 2 49,163-12 171,-937 18-186,521-12-7,-3 1 1,-41 11-53,49-13 7,156 12 34,0 3 0,0 2 1,-85 17-1,108-14 0,-60 6 0,-137-6 227,209-7-105,23-1-122,-1 0-1,1 0 0,-1 0 0,1 0 0,0 1 0,0-1 1,0 0-1,-1 0 0,1 0 0,0 0 0,0 0 0,0 0 0,0 0 1,0 0-1,1 1 0,-1-1 0,0 0 0,0 0 0,0 0 0,1 0 1,-1 0-1,1 1 0,-1-1 0,0 0 0,1 0 0,-1 1 0,1-1 1,0 0-1,-1 1 0,1-1 0,1 0 0,35-10 1,1 2 1,1 2-1,62-4 0,124 8 65,-144 4-75,55 9 29,2 0 22,-91-9-317,-14 0-1093,0-2 1,0 0-1,62-12 0,16-17-6920,-88 24 7011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1:44.716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74 1 2532,'-8'1'421,"0"0"1,0 0-1,0 1 0,0 0 0,0 1 1,0-1-1,-11 7 0,-13 4 1304,28-11-1457,-1 0-1,1 0 0,0 1 0,0 0 0,0-1 1,-4 5-1,5-4 133,-1-1 0,1 1 0,-1 0-1,0-1 1,-12 10 2865,17-12-3233,13 8 718,17 3 73,1-7-376,1-1-1,0-2 0,44-3 0,-4 0-304,861 2 939,-723-9-1107,-70-3 11,-22 0-21,556-7-54,-402 17 50,-152 3-21,-58 13 80,98 0-85,-93 1-15,-56-15 86,-1 0-1,0 1 1,1 1 0,-1 0-1,0 0 1,16 6 0,-10-4 42,1 0 0,-1-2 0,1 0 0,0 0 0,0-2 0,18-2 0,3 2-146,0 21 83,-34-18 57,1 0 0,-1-1 0,0 1 0,1-1 0,0 0-1,9 2 1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1:42.636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1 0 1764,'0'0'882,"1"34"5713,1-32-6384,0 0 0,0 0 0,0 0 0,1-1 0,-1 1 0,0-1 1,1 1-1,-1-1 0,1 0 0,0 0 0,-1 0 0,1 0 0,5 1 0,40 0 2551,-30-2-1751,24 7-67,31-8-192,81-11 1,-59 4-488,145 7 0,-110 3-159,809-2-174,-877 7 140,-39-9-1854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1:41.421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52 1 2564,'-3'0'25,"1"0"124,1 0-1,-1 0 1,0 0 0,0 0 0,1 0 0,-1 0 0,0 0 0,1 1 0,-1-1 0,1 1-1,-1-1 1,0 1 0,1-1 0,-1 1 0,1 0 0,-2 1 0,1 0 133,0 0 1,0-1 0,1 1-1,-1 0 1,1 0 0,-1 0-1,1 0 1,0 0 0,0 1-1,0-1 1,-2 28 6179,3-27-5933,0-2-531,0 0 69,0 0-1,0 0 1,0 0 0,0 0 0,0 0-1,0 0 1,1 0 0,-1 0-1,0 0 1,0 0 0,1-1 0,-1 1-1,1 0 1,-1 0 0,1 0-1,-1 0 1,1 0 0,0 0-1,-1-1 1,2 2 0,4 0 30,1 1 0,0-1 0,-1-1 0,1 1 0,0-1 0,0 0 0,0-1 0,0 0 1,0 0-1,0 0 0,0-1 0,0 0 0,0 0 0,8-3 0,42-9-28,-18 8-40,0 2 0,0 2 0,39 3 0,2 0-1,192-2 170,-185-8 23,-41 2-114,587-8 310,-412 16-376,-30-16-17,69 9 20,-228 5-41,-11 1 9,0-1-1,0-1 0,28-5 0,-29 3-7,0 1 0,0 0-1,21 2 1,-24 0-39,860 5 545,-772 7-428,-63-10-47,0 2 0,56 14 0,-33-6 23,-28-8 125,-27-3-78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29:33.809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60 0 1880,'-149'0'4465,"149"0"-4439,-1 0 0,1 1-1,-1-1 1,1 0 0,-1 0 0,1 1 0,-1-1 0,1 0 0,-1 1 0,1-1 0,0 0 0,-1 1 0,1-1 0,0 1 0,-1-1 0,1 0 0,0 1 0,-1-1 0,1 1 0,0-1 0,0 1 0,-1-1 0,1 1 0,0-1 0,0 1 0,0-1 0,0 1 0,0 0 0,0 0 0,-1 15 2102,1-15-2041,0-1 1,0 1-1,0 0 1,0 0-1,0 0 1,0 0-1,1 0 1,-1 0-1,0-1 1,0 1-1,1 0 1,-1 0-1,1 0 1,-1 0-1,0-1 1,1 1 0,0 0-1,-1-1 1,1 1-1,-1 0 1,1-1-1,0 1 1,-1-1-1,1 1 1,0-1-1,0 1 1,0-1-1,-1 1 1,1-1-1,0 0 1,0 1-1,0-1 1,0 0 0,0 0-1,-1 0 1,1 0-1,0 0 1,0 0-1,2 0 1,8 2 230,35 9 31,10 4 686,85 9 1,110-21-70,-132-5-701,-94 2-268,7-1 14,1 2-1,39 6 1,31 0-24,-84-4 25,0-2 0,0 0 0,35-3-1,-5 0-4,634 2 55,-591 14-78,-90-14 25,10 0-11,0 0 0,0 0 0,1 2-1,15 3 1,-14-2 27,0-1-1,1 0 1,-1-1-1,26-1 1,-17 0 110,-22 0-215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1:20.701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 15 548,'0'0'3,"0"-15"-105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2:17.091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699 1468 736,'30'1'1552,"-29"0"-1487,-1 0-1,1 0 1,-1 0 0,0 0-1,1 1 1,-1-1 0,0 0-1,0 0 1,1 0-1,-1 1 1,0-1 0,0 0-1,-1 0 1,1 0-1,0 0 1,0 1 0,0-1-1,-1 0 1,1 0 0,-1 0-1,1 0 1,-1 0-1,1 0 1,-1 0 0,1 0-1,-1 0 1,0 0 0,0 0-1,1 0 1,-1 0-1,0 0 1,0-1 0,0 1-1,0 0 1,0-1-1,0 1 1,0-1 0,0 1-1,0-1 1,-1 1 0,1-1-1,-1 1 1,-7 0 45,1 1-1,-1-1 1,1-1 0,-17 0-1,11 0 85,-38 13 32,-141-13-172,187-6-81,6 6 27,-1-1 0,1 0-1,0 1 1,-1-1 0,1 1 0,-1-1 0,1 0 0,-1 1 0,1-1-1,-1 1 1,1 0 0,-1-1 0,1 1 0,-1-1 0,0 1 0,1 0-1,-1-1 1,0 1 0,1 0 0,-1 0 0,0 0 0,-1-1 0,1 2 2,-1-1 1,1 0 0,-1 0 0,1 0 0,-1 0-1,1 0 1,-1 0 0,1 0 0,-1-1 0,1 1-1,-1 0 1,1-1 0,-1 1 0,1-1 0,0 0-1,-1 1 1,1-1 0,0 0 0,-1 0 0,1 0-1,0 0 1,0 0 0,-2-2 0,1 2 3,0-1-1,1 0 1,-1 0-1,0 0 1,0 0 0,1 0-1,-1 0 1,1 0 0,0 0-1,0-1 1,0 1-1,0 0 1,0-1 0,0 1-1,1-1 1,-1 1 0,1-1-1,-1 1 1,1-1-1,0 0 1,0 1 0,1-5-1,-1 5-4,0 1-1,0 1-1,0-1 1,0 0 0,1 1-1,-1-1 1,0 0 0,0 0 0,0 0-1,0 1 1,-1-1 0,1 0-1,0 0 1,0 1 0,0-1 0,-1 0-1,1 1 1,0-1 0,0 0-1,-1 1 1,1-1 0,-1 0 0,1 1-1,-1-1 1,1 1 0,-1-1-1,1 0 1,-1 1 0,1 0 0,-2-1-1,1 0 1,0 1 0,1 0-1,-1 0 1,0-1 0,1 1-1,-1-1 1,0 1 0,1 0 0,-1-1-1,0 1 1,1-1 0,-1 1-1,1-1 1,-1 0 0,1 1-1,-1-1 1,1 0 0,0 1 0,-1-1-1,1 0 1,0 1 0,-1-1-1,1 0 1,0 0 0,0 1 0,-1-2-1,-3-3-4,4 5 5,0 0 0,-1 0 0,1-1 0,-1 1-1,1 0 1,0 0 0,-1 0 0,1-1 0,0 1 0,0 0 0,-1 0 0,1-1 0,0 1 0,0 0 0,-1-1 0,1 1 0,0 0-1,0-1 1,-1 1 0,1 0 0,0-1 0,0 1 0,0 0 0,0-1 0,0 1 0,0 0 0,0-1 0,0 1 0,0-1-1,0 1 1,0 0 0,0-1 0,-2-3-2,0 1 0,0 0 0,0 0 0,-1 0 0,1 0 0,-1 0 0,0 1 0,0-1 0,0 1 0,-3-3 0,-4-3-10,4 0 7,1 1 0,0-1 0,1 1 0,-1-1 0,2-1 0,-1 1 0,1 0 0,0-1 0,1 0 0,0 0 1,-1-9-1,-8-30-24,3 26 15,2-1 1,0-1 0,2 1-1,1-1 1,-1-42 0,-11-165-378,14 225 376,0 1 1,0 0 0,0 0-1,-1 0 1,0 0-1,0 0 1,0 1 0,-1-1-1,1 0 1,-6-5-1,-10-22-66,-3-2 53,18 30 22,0 0-1,0 0 1,0 0-1,1 0 0,0 0 1,-1-1-1,2 1 1,-1-1-1,0 1 0,-1-10 1,-2-140-130,5 117 142,-1 32-15,0 0 1,0 0 0,0 0 0,-1 0-1,0 1 1,0-1 0,0 1-1,-4-6 1,-11-31 9,15 30-5,-5-41-50,8 51 51,-1 0-1,1 0 0,0 0 0,0 0 0,0 0 0,0 0 0,-1 0 0,1 0 0,0 0 0,1 1 0,-1-1 0,0 0 0,0 1 0,0-1 0,0 0 0,0 1 0,1 0 0,1-1 0,32-11-10,-28 10 20,167-40 14,-123 33 48,0-3 0,80-30 1,-131 42-70,1 0 0,-1 0-1,0 0 1,0 0 0,0 0 0,0 0 0,0 0 0,1 0 0,-1 0 0,0-1-1,0 1 1,0 0 0,0 0 0,0 0 0,0 0 0,0 0 0,0 0 0,1 0 0,-1-1-1,0 1 1,0 0 0,0 0 0,0 0 0,0 0 0,0 0 0,0 0 0,0-1-1,0 1 1,0 0 0,0 0 0,0 0 0,0 0 0,0 0 0,0-1 0,0 1-1,0 0 1,0 0 0,0 0 0,0 0 0,0 0 0,0-1 0,0 1 0,0 0-1,0 0 1,0 0 0,-1 0 0,1 0 0,0 0 0,0-1 0,0 1 0,0 0 0,0 0-1,0 0 1,0 0 0,-1 0 0,1 0 0,0 0 0,-15-9-34,-30-10 24,30 14 17,-105-52-91,122 57 86,0 0-1,-1 0 0,1 0 0,-1 0 1,1 0-1,0 0 0,-1-1 0,1 1 1,-1 0-1,1-1 0,-1 1 0,1-1 1,-1 0-1,1 1 0,-1-1 0,2-1 0,-1 0 1,1 1-1,-1 0 1,1 0-1,-1 0 1,1 0-1,0 0 1,-1 1-1,5-1 0,26-3-73,-29 3 70,1 0 0,-1 1 0,0-1 1,1 1-1,-1 0 0,1 0 0,-1 0 0,1 0 0,-1 1 1,1 0-1,-1 0 0,0 0 0,0 0 0,7 4 0,-4-1 15,0 0-1,-1 1 1,1 0-1,-1 0 1,0 1 0,-1 0-1,1 0 1,-1 0-1,-1 0 1,1 1-1,-1 0 1,0 0-1,0 0 1,-1 0-1,0 1 1,4 13-1,-2 3-427,-2 1 0,0 0 0,-2 50 0,-1-48-812</inkml:trace>
</inkml:ink>
</file>

<file path=word/ink/ink2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2:14.962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86 1 628,'0'0'2778,"-10"12"-2710,-57-12-1955,59 0 1128</inkml:trace>
</inkml:ink>
</file>

<file path=word/ink/ink2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3:20.116"/>
    </inkml:context>
    <inkml:brush xml:id="br0">
      <inkml:brushProperty name="width" value="0.20089" units="cm"/>
      <inkml:brushProperty name="height" value="0.40178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44 0 600,'-4'2'76,"1"0"1,-1 0-1,1 0 0,0 1 1,0-1-1,0 1 0,0 0 0,0 0 1,-11 33 7838,14-34-7787,0-1 1,0 0 0,0 0 0,0 1 0,0-1 0,0 0 0,0 0 0,0 0 0,0 1 0,1-1 0,-1 0 0,0 0 0,1 0 0,-1 0 0,1 1 0,-1-1-1,1 0 1,0 0 0,-1 0 0,1 0 0,0 0 0,1 1 0,13 2 158,-15-4-287,4 51 75,0 296 36,5 1235 188,-5-1236-141,-2-302-80,0-38 1,-2-6-79,52 6 545,1-2 1,55-4-1,-56 0-122,43-8-330,87-4-27,934 12 1329,-1001-9-1246,134 9 871,-181-10-896,23 2-79,199-17-64,-95 4 61,51 14-116,-243 7 77,0 0 0,0 1-1,0-1 1,0 1-1,0 0 1,0-1-1,-1 1 1,1 1 0,5 2-1,-5-3-1,-1 0-1,1 0 1,-1 1 0,1-1-1,0-1 1,0 1-1,0 0 1,-1-1 0,7 1-1,667-1 4,-670 0-4,0 1 0,-1 0-1,1 1 1,-1-1 0,9 4 0,13 3 3,14-2 7,1-2 0,62-3 0,-62-1-20,-42 0 38</inkml:trace>
</inkml:ink>
</file>

<file path=word/ink/ink2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5:16.387"/>
    </inkml:context>
    <inkml:brush xml:id="br0">
      <inkml:brushProperty name="width" value="0.05054" units="cm"/>
      <inkml:brushProperty name="height" value="0.05054" units="cm"/>
      <inkml:brushProperty name="color" value="#0B868D"/>
      <inkml:brushProperty name="inkEffects" value="ocean"/>
      <inkml:brushProperty name="anchorX" value="-1564.85474"/>
      <inkml:brushProperty name="anchorY" value="-1120.02026"/>
      <inkml:brushProperty name="scaleFactor" value="0.50274"/>
    </inkml:brush>
  </inkml:definitions>
  <inkml:trace contextRef="#ctx0" brushRef="#br0">128 423 2884,'0'0'0,"0"-1"108,0 0 140,0 0 189,0 0 10,0 0 129,0 0 18,0-1-98,0 1 175,0 0-97,0-1-6,0 1-36,-1 0-64,-1 0-56,0 1-79,0-1-12,-1 1-28,1 0 11,-2 0 74,1 0-2,0 0-28,1 0-71,-2 0 2911,4 2-2887,0 3 26,-2 1-16,-3 4-31,-2 1-47,-1 3-133,-2 1-51,-1 2-16,0 1 26,0 1-25,1-1-62,1 0 50,3-1-51,1-1 14,2-1 32,2-2-15,1-1 11,0-1-6,3-1 6,2-2-15,0-1 4,3-1-16,0-2 32,2-1-38,0-1 16,-1-1 38,0 0-68,1-1 45,-1 0 0,0-3-15,1-1 29,-1-2-55,1 0 40,0-2-51,1 1 52,-1-1-16,0 1 5,-1 0 0,0 0-10,0 0-169,-2 0-107,1 0 2,-2 0-92,0 0 163,0-1-24,0 1-29,-1-1 26,0 0 37,0-1 40,0 1 66,-1-1 47,0 1-30,-1 0 48,0 0 11,-1 0 11,0 1 10,0 0 31,-1 0-17,-1 1-16,1 0 29,-1 1-34,0-1-4,0 1 15,0 0-15,0-1 4,0 1 18,0 0-1,0 0-27,0 1 33,0-1-30,0 1-15,0 0 70,0 0-79,0 1 73,0-1-45,0 1-19,0 0 38,0 0-37,0 1 11,0 0 35,0 1-2,0 0-35,0 1 82,0 0-57,0 3-5,0 2 2,0 2-17,0 3-14,0 1 35,0 1 35,0 1-9,0 1 3,0 0-18,0 0 4,0 0-34,0-1 4,0 0 34,0-2-49,0-1 30,-2-2 15,0-1-6,1-2 28,-1-1 188,2-1 65,-1-1-76,1-1 23,-1 0-202,1-1-58,0 0 37,1 0-49,-1-3 81,0-1-83,0-2 54,0-1-6,0-1-84,1-1 101,1-1-62,1 1 47,1-2-16,1 1-5,0 0-30,1 0 17,0 0 2,-1 2 12,1 0 45,-2 2-21,1 2-28,0 1 9,-1 1 5,1 1-36,-1 1 80,1 3-94,0 2 44,1 2-28,0 3-8,1 1 40,0 3-23,0 0 27,0 1-2,1 1 20,1-2-47,0 0 25,2-1-24,0-2 20,1-1-15,-1-2-299,2-3-139,-1-1-254,1-2-150,-2-1 36,0-1-39,0-2-56,-2-2-20,-1-2 57,-1-2-31,0 0 180,-2-1-50,-2 0 112,1 0-11,-2-1 23,1 1 185,-1 0 14,1 1 222,0 0 84,1 0 15,1 0 148,0-1-64,1 1 10,0-1 131,0 0-77,0 0 127,0-1 103,-1 1-2,0 0 138,0 0 10,-1 1-45,-1 0-26,-1 1-9,-1 0 45,0 1-34,-1 1-12,0 0-140,0 1-135,0 0 1,0 1-64,0 1 56,0 0 83,-1 1 664,1 3-588,1 3 16,-1 1-58,-3 2-20,1 0-43,0 0-62,-2 0 27,1 0-47,1-1 21,0-1-35,1 0 46,0 0-33,1-2 1,0 0 29,0 0-10,0-2 36,0 0-8,0-1 139,0-1-66,2 0 22,0 0 16,1 0-117,2 0 62,2 0 8,-1 0 108,1-1-19,-1 1-37,0 0 1,0-1-68,0-1-3,-1-1 48,-1 0 34,0-1-16,-1-1 98,0-1-18,-1 1-22,0-1-3,-1 1-90,0-1 33,-1 0-43,1 0-14,-1 1-3,0 0-38,0 0 0,-3 2-36,-1 1-5,-3 1 4,-2 1 5,-2 0 32,-1 2-18,0 3-49,-1 1-8,0 2-25,1 1 64,2 0 7,1-1-18,2 1 19,3-1-38,2 0 20,0-1 16,2-1-24,2-1 4,3-1-34,3-1-10,2-1 10,3 0 4,1-2 13,3 0-59,0-2-47,1-2-41,0-2 33,0-1 8,0-1 87,1-1 33,-2 1-50,0-1 55,-1-1-26,-1 0-16,-2 0 5,-1 1 30,-1-1-24,-2 0 37,-1 0-15,-1-1 29,-1 1-26,-2-1-28,-1 1 21,0 0-23,-2-1 53,0 2-53,-1 0 54,0 1-48,-3 3-8,-2 0 66,-3 3-44,-1 1 15,-2 0-31,0 3 45,-2 3-33,-1 2 20,-1 2-5,-1 2 6,0 2 3,1 2-29,0 2 74,1 0-111,3 0 44,1 1 32,4-2-36,1 0 46,3-2-69,1-2 44,4-3-23,4-2 5,4-3 60,2-1-69,2-2 23,2-3-16,0-3-21,0-4 24,0-1 122,-1-3 44,0-2 137,-1-2 83,0-1-128,0-1 16,-2-1-129,0 0-58,-2-1-25,-3-1-22,-2-1-37,-2-1-38,-5 0 166,-5-2-38,-5 0 15,-4-1 16,-4 0-106,-4 2-2,-1 3-15,-2 3 73,-1 5-65,-1 5 56,1 7 8,0 6-21,1 8 4,1 7-34,1 5 32,4 5-49,1 3 5,4 2-3,3 2-1,3 0-18,4-2 9,3-2 34,5-4-57,6-2 18,5-5-62,5-5 2,5-4 34,4-5-37,5-4 92,3-3-13,3-6-52,4-3 98,4-4-55,0-4 9,1-2 23,-3-1-9,-2-2 4,-5 0 33,-4 0-10,-8 1-60,-8 1-5,-6 2-63,-9 2 65,-8 2 28,-8 3 25,-8 4-6,-6 2-9,-5 5 4,-5 6-39,-4 6 24,-1 4-9,-1 4-7,2 4 21,3 2 17,4 2-159,6 1-418,6-1-147,7 1-459,6-2-244,4 0 21,7-3-59,6-1 212,4-2 119,5-2 185,2-2-62,3-3-18,2-3 171,-5-4-398</inkml:trace>
</inkml:ink>
</file>

<file path=word/ink/ink2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4:53.138"/>
    </inkml:context>
    <inkml:brush xml:id="br0">
      <inkml:brushProperty name="width" value="0.2" units="cm"/>
      <inkml:brushProperty name="height" value="0.4" units="cm"/>
      <inkml:brushProperty name="color" value="#FFD3AB"/>
      <inkml:brushProperty name="tip" value="rectangle"/>
      <inkml:brushProperty name="rasterOp" value="maskPen"/>
    </inkml:brush>
  </inkml:definitions>
  <inkml:trace contextRef="#ctx0" brushRef="#br0">484 31 2048,'37'-20'5032,"-42"22"-4523,1 0 0,-1-1 0,1 0-1,-1 0 1,1 0 0,-1 0 0,0-1 0,1 1 0,-6-2 0,-66 0-385,33 0 269,-252 1-1129,290-1-41,-1 0 0,0 0 0,1 0 0,-1-1 0,1 1 0,-10-6-1,7 4-717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29:22.70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105 1 1484,'-2'0'246,"-1"1"-1,1-1 1,-1 1-1,1 0 1,-1 0 0,1 0-1,0 0 1,0 0-1,-1 0 1,1 1-1,0-1 1,0 1 0,-2 2-1,2-2-112,0-1 1,0 1-1,0 0 1,0-1-1,-1 1 0,1-1 1,0 0-1,-1 0 0,1 0 1,-1 0-1,1 0 1,-1-1-1,-4 1 0,-27 8 6041,54-7-5256,-18-2-795,1 0 0,-1 1 0,1-1 0,-1 1 0,1-1-1,-1 1 1,1 0 0,-1 0 0,0 0 0,0 0 0,1 1 0,-1-1-1,0 1 1,0-1 0,3 4 0,-2-2-45,-1-1 0,1 0 0,0 0 0,0 0 0,0 0 0,0-1 0,0 1 0,0-1 0,4 1 0,47 19 904,-44-17-925,1 1 1,-1-1-1,1-1 1,0 0-1,13 2 1,49 0 10,81-6 1,-57 0-78,20-8-3,239 6 56,-304-6-26,509 9 1106,-561 0-1116,1-19-253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29:20.734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273 19 792,'-17'-1'1148,"11"1"-714,1 0 0,-1-1 0,1 2 0,-1-1 1,1 1-1,0-1 0,-1 2 0,-8 2 0,9-3-63,0 0 0,0 0 0,-1-1 0,1 1 0,0-1 0,-1 0 0,1-1 0,-6 0 0,-9 0 585,19 1-836,0 0 0,0-1 0,-1 1 0,1 0 0,0 0 0,0-1-1,0 1 1,0-1 0,-1 1 0,1-1 0,0 1 0,0-1 0,0 1 0,0-1 0,0 0 0,1 0 0,-1 0 0,0 1 0,-1-2 0,1 0-123,0 1 0,0 0 1,0 0-1,0 0 0,0 0 0,0 1 0,-1-1 0,1 0 0,0 0 0,-1 1 0,1-1 0,0 1 1,-1-1-1,1 1 0,-1-1 0,1 1 0,-1 0 0,1 0 0,-3 0 0,-8 0 18,9-1-9,-1 1-1,1-1 0,-1 1 1,1 1-1,-1-1 1,1 0-1,-1 1 1,1-1-1,-1 1 0,1 0 1,0 1-1,-1-1 1,1 0-1,0 1 1,0 0-1,-3 2 0,5-4 1,1 0-1,0 0 0,0 0 0,0 1 1,0-1-1,-1 0 0,1 0 0,0 0 0,0 1 1,0-1-1,0 0 0,0 0 0,0 1 1,0-1-1,0 0 0,0 0 0,0 0 0,0 1 1,0-1-1,0 0 0,0 0 0,0 1 1,0-1-1,0 0 0,0 0 0,0 1 0,0-1 1,0 0-1,0 0 0,0 1 0,0-1 1,0 0-1,1 0 0,-1 0 0,0 1 0,0-1 1,0 0-1,0 0 0,1 0 0,-1 0 1,0 0-1,0 1 0,0-1 0,1 0 0,-1 0 1,0 0-1,1 0 0,19 9 127,24-1 302,-2-6-403,0-2 0,49-7-1,-56 4-27,0 1 0,47 4 0,-12 0 12,200 15-90,2-1 1895,-48-16-1832,-16 14 9,-159-13 21,-22 0-10,0-1-1,52-7 0,-66 6-16,0 0 0,0 0 0,18 2 0,-1 0 14,49-5 102,-79 4-138,1 0 1,0 0 0,0-1-1,-1 1 1,1 0 0,0 0-1,-1-1 1,1 1-1,0-1 1,-1 1 0,1 0-1,-1-1 1,1 1 0,-1-1-1,1 1 1,-1-1 0,1 1-1,-1-1 1,1 0 0,-1 1-1,0-1 1,1 0-1,-1 1 1,0-1 0,1 0-1,-1 1 1,0-1 0,0-1-1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28:56.5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84 1364 11769,'-5'-1'297,"0"0"0,0-1 0,0 0 0,1 1 0,-1-2 0,0 1 0,1 0-1,-1-1 1,1 0 0,0 0 0,0 0 0,0-1 0,0 1 0,1-1 0,0 0 0,-1 0 0,-2-6 0,-3-2 196,1 0 1,0 0-1,1-1 1,0-1 0,-5-15-1,-50-164 2580,50 154-3019,2-1-1,1-1 1,-3-46-1,3-124 255,11 168-367,10-54 0,-1 7 64,-2-109 396,-10 191-399,-1 0 1,1 0-1,-1 0 0,0 1 1,-1-1-1,0 1 0,0-1 1,-1 1-1,1 0 0,-2 0 0,-5-7 1,3 4-4,1 0 0,1-1 1,-1 0-1,-4-14 0,10 16 1790,0 6-3218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28:56.05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 384,'0'8'-9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28:55.67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75 384 6081,'-20'11'1100,"0"-1"0,-1-1 0,0-1 0,0-1 1,-1-1-1,0 0 0,0-2 0,0-1 1,-1 0-1,-26-2 0,48-4-1003,1-1 0,-1 0 0,0 0 1,1 1-1,0-1 0,0 0 0,0-6 0,1 6-27,-1-112 339,0 109-406,1 0-1,1 0 1,0 0 0,0-1-1,3-7 1,5-14-96,34-185 15,-44 214 75,1 0 1,-1 0-1,0 0 1,0 0-1,0 0 1,0 0-1,0 0 1,0 0-1,0 0 1,0 0 0,0 1-1,0-1 1,0 0-1,0 0 1,0 0-1,1 0 1,-1 0-1,0 0 1,0 0-1,0 0 1,0 0-1,0 0 1,0 0-1,0 0 1,0 0-1,0 0 1,0 0-1,0 0 1,1-1-1,-1 1 1,0 0 0,0 0-1,0 0 1,0 0-1,0 0 1,0 0-1,0 0 1,0 0-1,0 0 1,0 0-1,0 0 1,0 0-1,0 0 1,0 0-1,0 0 1,0 0-1,1-1 1,-1 1-1,0 0 1,0 0-1,0 0 1,0 0 0,0 0-1,0 0 1,0 0-1,0 0 1,0 0-1,0 0 1,0 0-1,0-1 1,0 1-1,0 0 1,0 0-1,-1 0 1,4 10-152,-2-8 8,-1 0 0,1 0 0,-1-1 0,0 1 0,0 0 0,0 0 0,0 0 0,-1 0 0,1 0-1,0 0 1,-1-1 0,0 3 0,-3 2-989,-1-1 0,1-1-1,-1 1 1,0-1 0,0 1-1,0-2 1,-1 1 0,1 0-1,-1-1 1,0 0 0,0-1-1,-9 4 1,11-5 12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0:06.226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602 1 736,'-32'10'4,"-3"1"-24,-3-1 8,-2 1-12,-3 0-8,-1 2 24,1 3 16,-1-1-12,0 2-24,3 1 12,2 2-36,3 0-44,4 0 8,4 3-48,7 0 28,2 1 48,5 0 28,6 3 24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1-01-27T17:30:47.418"/>
    </inkml:context>
    <inkml:brush xml:id="br0">
      <inkml:brushProperty name="width" value="0.2" units="cm"/>
      <inkml:brushProperty name="height" value="0.4" units="cm"/>
      <inkml:brushProperty name="color" value="#ABDDD1"/>
      <inkml:brushProperty name="tip" value="rectangle"/>
      <inkml:brushProperty name="rasterOp" value="maskPen"/>
    </inkml:brush>
  </inkml:definitions>
  <inkml:trace contextRef="#ctx0" brushRef="#br0">33 65 984,'0'-61'8120,"0"61"-8120,-32-2 4515,39 1-4547,-5 1 102,0 0-1,-1 0 1,1-1 0,0 1-1,-1 0 1,1 0-1,0 1 1,-1-1 0,1 0-1,0 1 1,-1-1-1,1 1 1,0-1 0,-1 1-1,1 0 1,-1-1-1,2 2 1,-1 0-19,0 0 0,1 0 0,-1 0 0,1-1 0,-1 1 0,1-1-1,-1 1 1,1-1 0,0 0 0,0 0 0,0 0 0,0-1 0,-1 1 0,7 0 0,49 1 358,-43-2 196,16 11-487,103-9 250,143-4 266,-143-2-223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508</Words>
  <Characters>2902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leem</dc:creator>
  <cp:lastModifiedBy>Mahum Samar</cp:lastModifiedBy>
  <cp:revision>14</cp:revision>
  <dcterms:created xsi:type="dcterms:W3CDTF">2020-11-19T10:17:00Z</dcterms:created>
  <dcterms:modified xsi:type="dcterms:W3CDTF">2021-01-27T17:36:00Z</dcterms:modified>
</cp:coreProperties>
</file>